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D2D84" w14:textId="2995744C" w:rsidR="00293918" w:rsidRPr="00293918" w:rsidRDefault="00293918" w:rsidP="00293918">
      <w:pPr>
        <w:pStyle w:val="Heading1"/>
        <w:jc w:val="center"/>
        <w:rPr>
          <w:b w:val="0"/>
          <w:bCs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6FE33CE" wp14:editId="2F07300B">
            <wp:simplePos x="0" y="0"/>
            <wp:positionH relativeFrom="margin">
              <wp:posOffset>3333750</wp:posOffset>
            </wp:positionH>
            <wp:positionV relativeFrom="margin">
              <wp:posOffset>-365760</wp:posOffset>
            </wp:positionV>
            <wp:extent cx="2562225" cy="2025015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8D735C5-1BB0-4334-961D-25211D5CD363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 w:val="0"/>
          <w:bCs/>
          <w:sz w:val="48"/>
          <w:szCs w:val="48"/>
        </w:rPr>
        <w:t>City of Depoe Bay</w:t>
      </w:r>
    </w:p>
    <w:p w14:paraId="57D5835F" w14:textId="77777777" w:rsidR="00293918" w:rsidRDefault="00293918" w:rsidP="003F28F5">
      <w:pPr>
        <w:pStyle w:val="Heading1"/>
        <w:rPr>
          <w:b w:val="0"/>
          <w:bCs/>
          <w:sz w:val="22"/>
          <w:szCs w:val="22"/>
        </w:rPr>
      </w:pPr>
    </w:p>
    <w:p w14:paraId="58B87574" w14:textId="7FB726BE" w:rsidR="00293918" w:rsidRPr="000277E7" w:rsidRDefault="00714B8E" w:rsidP="000277E7">
      <w:pPr>
        <w:pStyle w:val="Heading1"/>
        <w:jc w:val="center"/>
        <w:rPr>
          <w:b w:val="0"/>
          <w:bCs/>
          <w:sz w:val="28"/>
          <w:szCs w:val="28"/>
        </w:rPr>
      </w:pPr>
      <w:r w:rsidRPr="000277E7">
        <w:rPr>
          <w:b w:val="0"/>
          <w:bCs/>
          <w:sz w:val="28"/>
          <w:szCs w:val="28"/>
        </w:rPr>
        <w:t>City Council</w:t>
      </w:r>
      <w:r w:rsidR="000277E7" w:rsidRPr="000277E7">
        <w:rPr>
          <w:b w:val="0"/>
          <w:bCs/>
          <w:sz w:val="28"/>
          <w:szCs w:val="28"/>
        </w:rPr>
        <w:t xml:space="preserve"> </w:t>
      </w:r>
      <w:r w:rsidR="004142F4">
        <w:rPr>
          <w:b w:val="0"/>
          <w:bCs/>
          <w:sz w:val="28"/>
          <w:szCs w:val="28"/>
        </w:rPr>
        <w:t>Special</w:t>
      </w:r>
      <w:r w:rsidR="00293918" w:rsidRPr="000277E7">
        <w:rPr>
          <w:b w:val="0"/>
          <w:bCs/>
          <w:sz w:val="28"/>
          <w:szCs w:val="28"/>
        </w:rPr>
        <w:t xml:space="preserve"> Meeting</w:t>
      </w:r>
    </w:p>
    <w:p w14:paraId="2A14045C" w14:textId="77777777" w:rsidR="000277E7" w:rsidRDefault="000277E7" w:rsidP="003F28F5">
      <w:pPr>
        <w:pStyle w:val="Heading1"/>
        <w:rPr>
          <w:b w:val="0"/>
          <w:bCs/>
          <w:sz w:val="22"/>
          <w:szCs w:val="22"/>
        </w:rPr>
      </w:pPr>
    </w:p>
    <w:p w14:paraId="418C999C" w14:textId="659A2778" w:rsidR="00293918" w:rsidRDefault="00D33E17" w:rsidP="00310070">
      <w:pPr>
        <w:pStyle w:val="Heading1"/>
        <w:jc w:val="center"/>
        <w:rPr>
          <w:b w:val="0"/>
          <w:bCs/>
        </w:rPr>
      </w:pPr>
      <w:r w:rsidRPr="000277E7">
        <w:rPr>
          <w:b w:val="0"/>
          <w:bCs/>
        </w:rPr>
        <w:t xml:space="preserve">January </w:t>
      </w:r>
      <w:r w:rsidR="00021496">
        <w:rPr>
          <w:b w:val="0"/>
          <w:bCs/>
        </w:rPr>
        <w:t>2</w:t>
      </w:r>
      <w:r w:rsidR="00C96E54">
        <w:rPr>
          <w:b w:val="0"/>
          <w:bCs/>
        </w:rPr>
        <w:t>4</w:t>
      </w:r>
      <w:r w:rsidR="00514FD0" w:rsidRPr="000277E7">
        <w:rPr>
          <w:b w:val="0"/>
          <w:bCs/>
        </w:rPr>
        <w:t>, 202</w:t>
      </w:r>
      <w:r w:rsidR="00436557">
        <w:rPr>
          <w:b w:val="0"/>
          <w:bCs/>
        </w:rPr>
        <w:t>2</w:t>
      </w:r>
      <w:r w:rsidR="000277E7">
        <w:rPr>
          <w:b w:val="0"/>
          <w:bCs/>
        </w:rPr>
        <w:t xml:space="preserve"> </w:t>
      </w:r>
      <w:r w:rsidR="00310070">
        <w:rPr>
          <w:b w:val="0"/>
          <w:bCs/>
        </w:rPr>
        <w:t>–</w:t>
      </w:r>
      <w:r w:rsidR="000277E7">
        <w:rPr>
          <w:b w:val="0"/>
          <w:bCs/>
        </w:rPr>
        <w:t xml:space="preserve"> </w:t>
      </w:r>
      <w:r w:rsidR="00C96E54">
        <w:rPr>
          <w:b w:val="0"/>
          <w:bCs/>
        </w:rPr>
        <w:t>Monday</w:t>
      </w:r>
      <w:r w:rsidR="00126894" w:rsidRPr="000277E7">
        <w:rPr>
          <w:b w:val="0"/>
          <w:bCs/>
        </w:rPr>
        <w:t>, 7:00 PM</w:t>
      </w:r>
    </w:p>
    <w:p w14:paraId="18B67DF1" w14:textId="77777777" w:rsidR="000277E7" w:rsidRPr="000277E7" w:rsidRDefault="000277E7" w:rsidP="000277E7">
      <w:pPr>
        <w:jc w:val="center"/>
      </w:pPr>
    </w:p>
    <w:p w14:paraId="117B92E8" w14:textId="0E4293F7" w:rsidR="00817050" w:rsidRPr="000277E7" w:rsidRDefault="00714B8E" w:rsidP="000277E7">
      <w:pPr>
        <w:pStyle w:val="Heading1"/>
        <w:jc w:val="center"/>
        <w:rPr>
          <w:b w:val="0"/>
          <w:bCs/>
        </w:rPr>
      </w:pPr>
      <w:r w:rsidRPr="000277E7">
        <w:rPr>
          <w:b w:val="0"/>
          <w:bCs/>
        </w:rPr>
        <w:t>Depoe Bay City Hall</w:t>
      </w:r>
      <w:r w:rsidR="000277E7">
        <w:rPr>
          <w:b w:val="0"/>
          <w:bCs/>
        </w:rPr>
        <w:t xml:space="preserve"> – 570 SE Shell Avenue</w:t>
      </w:r>
    </w:p>
    <w:p w14:paraId="6279FBE1" w14:textId="40FFC021" w:rsidR="0086323B" w:rsidRDefault="0086323B" w:rsidP="00627C39">
      <w:pPr>
        <w:tabs>
          <w:tab w:val="left" w:pos="360"/>
        </w:tabs>
        <w:jc w:val="both"/>
        <w:rPr>
          <w:sz w:val="16"/>
          <w:szCs w:val="16"/>
        </w:rPr>
      </w:pPr>
    </w:p>
    <w:p w14:paraId="4B7F3457" w14:textId="6A07CDD0" w:rsidR="00293918" w:rsidRDefault="00293918" w:rsidP="00627C39">
      <w:pPr>
        <w:tabs>
          <w:tab w:val="left" w:pos="360"/>
        </w:tabs>
        <w:jc w:val="both"/>
        <w:rPr>
          <w:sz w:val="16"/>
          <w:szCs w:val="16"/>
        </w:rPr>
      </w:pPr>
    </w:p>
    <w:p w14:paraId="486F8718" w14:textId="77777777" w:rsidR="00293918" w:rsidRPr="00BE2424" w:rsidRDefault="00293918" w:rsidP="00627C39">
      <w:pPr>
        <w:tabs>
          <w:tab w:val="left" w:pos="360"/>
        </w:tabs>
        <w:jc w:val="both"/>
        <w:rPr>
          <w:sz w:val="16"/>
          <w:szCs w:val="16"/>
        </w:rPr>
      </w:pPr>
    </w:p>
    <w:p w14:paraId="0EF96B0F" w14:textId="77777777" w:rsidR="00627C39" w:rsidRPr="006A74EA" w:rsidRDefault="00627C39" w:rsidP="00627C39">
      <w:pPr>
        <w:pBdr>
          <w:top w:val="single" w:sz="4" w:space="1" w:color="auto"/>
        </w:pBdr>
        <w:rPr>
          <w:b/>
          <w:sz w:val="12"/>
          <w:szCs w:val="12"/>
        </w:rPr>
      </w:pPr>
    </w:p>
    <w:p w14:paraId="118CD60D" w14:textId="1DE181A7" w:rsidR="00627C39" w:rsidRPr="0024139F" w:rsidRDefault="00E96E06" w:rsidP="00627C39">
      <w:pPr>
        <w:pBdr>
          <w:bottom w:val="single" w:sz="4" w:space="1" w:color="auto"/>
        </w:pBdr>
        <w:jc w:val="both"/>
        <w:rPr>
          <w:i/>
          <w:iCs/>
          <w:color w:val="365F91" w:themeColor="accent1" w:themeShade="BF"/>
          <w:sz w:val="20"/>
          <w:szCs w:val="20"/>
        </w:rPr>
      </w:pPr>
      <w:r w:rsidRPr="0024139F">
        <w:rPr>
          <w:i/>
          <w:iCs/>
          <w:color w:val="365F91" w:themeColor="accent1" w:themeShade="BF"/>
          <w:sz w:val="20"/>
          <w:szCs w:val="20"/>
        </w:rPr>
        <w:t>The meeting location will be accessible to the public</w:t>
      </w:r>
      <w:r w:rsidR="005E7C8C" w:rsidRPr="0024139F">
        <w:rPr>
          <w:i/>
          <w:iCs/>
          <w:color w:val="365F91" w:themeColor="accent1" w:themeShade="BF"/>
          <w:sz w:val="20"/>
          <w:szCs w:val="20"/>
        </w:rPr>
        <w:t>. Masks are required a</w:t>
      </w:r>
      <w:r w:rsidRPr="0024139F">
        <w:rPr>
          <w:i/>
          <w:iCs/>
          <w:color w:val="365F91" w:themeColor="accent1" w:themeShade="BF"/>
          <w:sz w:val="20"/>
          <w:szCs w:val="20"/>
        </w:rPr>
        <w:t xml:space="preserve">s per State of Oregon Office of the Governor </w:t>
      </w:r>
      <w:r w:rsidR="005E7C8C" w:rsidRPr="0024139F">
        <w:rPr>
          <w:i/>
          <w:iCs/>
          <w:color w:val="365F91" w:themeColor="accent1" w:themeShade="BF"/>
          <w:sz w:val="20"/>
          <w:szCs w:val="20"/>
        </w:rPr>
        <w:t>effective August 13, 2021</w:t>
      </w:r>
      <w:r w:rsidRPr="0024139F">
        <w:rPr>
          <w:i/>
          <w:iCs/>
          <w:color w:val="365F91" w:themeColor="accent1" w:themeShade="BF"/>
          <w:sz w:val="20"/>
          <w:szCs w:val="20"/>
        </w:rPr>
        <w:t xml:space="preserve">. </w:t>
      </w:r>
      <w:r w:rsidR="00627C39" w:rsidRPr="0024139F">
        <w:rPr>
          <w:i/>
          <w:iCs/>
          <w:color w:val="365F91" w:themeColor="accent1" w:themeShade="BF"/>
          <w:sz w:val="20"/>
          <w:szCs w:val="20"/>
        </w:rPr>
        <w:t xml:space="preserve">Public comments may be made via email up to two hours before the meeting start time at </w:t>
      </w:r>
      <w:hyperlink r:id="rId10" w:history="1">
        <w:r w:rsidR="00627C39" w:rsidRPr="0024139F">
          <w:rPr>
            <w:rStyle w:val="Hyperlink"/>
            <w:i/>
            <w:iCs/>
            <w:color w:val="0000BF" w:themeColor="hyperlink" w:themeShade="BF"/>
            <w:sz w:val="20"/>
            <w:szCs w:val="20"/>
          </w:rPr>
          <w:t>info@cityofdepoebay.org</w:t>
        </w:r>
      </w:hyperlink>
      <w:r w:rsidR="00627C39" w:rsidRPr="0024139F">
        <w:rPr>
          <w:i/>
          <w:iCs/>
          <w:color w:val="365F91" w:themeColor="accent1" w:themeShade="BF"/>
          <w:sz w:val="20"/>
          <w:szCs w:val="20"/>
        </w:rPr>
        <w:t xml:space="preserve"> or you can also dial in to attend using your telephone (888) 204-5987, access code 9599444.</w:t>
      </w:r>
    </w:p>
    <w:p w14:paraId="62FC5BA8" w14:textId="77777777" w:rsidR="00627C39" w:rsidRPr="006A74EA" w:rsidRDefault="00627C39" w:rsidP="00627C39">
      <w:pPr>
        <w:pBdr>
          <w:bottom w:val="single" w:sz="4" w:space="1" w:color="auto"/>
        </w:pBdr>
        <w:jc w:val="both"/>
        <w:rPr>
          <w:i/>
          <w:iCs/>
          <w:color w:val="365F91" w:themeColor="accent1" w:themeShade="BF"/>
          <w:sz w:val="12"/>
          <w:szCs w:val="12"/>
        </w:rPr>
      </w:pPr>
    </w:p>
    <w:p w14:paraId="4CBF7ADD" w14:textId="31A6DCDF" w:rsidR="00366039" w:rsidRPr="00BE2424" w:rsidRDefault="00366039" w:rsidP="003F28F5">
      <w:pPr>
        <w:ind w:firstLine="720"/>
        <w:jc w:val="center"/>
        <w:rPr>
          <w:b/>
          <w:sz w:val="16"/>
          <w:szCs w:val="16"/>
          <w:u w:val="single"/>
        </w:rPr>
      </w:pPr>
    </w:p>
    <w:p w14:paraId="09B8ABE0" w14:textId="77777777" w:rsidR="002C2B4F" w:rsidRDefault="002C2B4F" w:rsidP="0078016B">
      <w:pPr>
        <w:ind w:firstLine="720"/>
        <w:jc w:val="center"/>
        <w:rPr>
          <w:b/>
          <w:sz w:val="22"/>
          <w:szCs w:val="22"/>
          <w:u w:val="single"/>
        </w:rPr>
      </w:pPr>
    </w:p>
    <w:p w14:paraId="645D615D" w14:textId="77777777" w:rsidR="00861C9C" w:rsidRDefault="00714B8E" w:rsidP="0078016B">
      <w:pPr>
        <w:ind w:firstLine="720"/>
        <w:jc w:val="center"/>
        <w:rPr>
          <w:b/>
          <w:sz w:val="22"/>
          <w:szCs w:val="22"/>
          <w:u w:val="single"/>
        </w:rPr>
      </w:pPr>
      <w:r w:rsidRPr="004723C5">
        <w:rPr>
          <w:b/>
          <w:sz w:val="22"/>
          <w:szCs w:val="22"/>
          <w:u w:val="single"/>
        </w:rPr>
        <w:t>AGEND</w:t>
      </w:r>
      <w:r w:rsidR="0078016B" w:rsidRPr="004723C5">
        <w:rPr>
          <w:b/>
          <w:sz w:val="22"/>
          <w:szCs w:val="22"/>
          <w:u w:val="single"/>
        </w:rPr>
        <w:t>A</w:t>
      </w:r>
    </w:p>
    <w:p w14:paraId="616127AD" w14:textId="77777777" w:rsidR="002C2B4F" w:rsidRDefault="002C2B4F" w:rsidP="0078016B">
      <w:pPr>
        <w:ind w:firstLine="720"/>
        <w:jc w:val="center"/>
        <w:rPr>
          <w:b/>
          <w:sz w:val="22"/>
          <w:szCs w:val="22"/>
          <w:u w:val="single"/>
        </w:rPr>
      </w:pPr>
    </w:p>
    <w:p w14:paraId="736D9A40" w14:textId="0AE72AC9" w:rsidR="002C2B4F" w:rsidRPr="004723C5" w:rsidRDefault="002C2B4F" w:rsidP="0078016B">
      <w:pPr>
        <w:ind w:firstLine="720"/>
        <w:jc w:val="center"/>
        <w:rPr>
          <w:b/>
          <w:sz w:val="22"/>
          <w:szCs w:val="22"/>
          <w:u w:val="single"/>
        </w:rPr>
        <w:sectPr w:rsidR="002C2B4F" w:rsidRPr="004723C5" w:rsidSect="00557BB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720" w:right="1440" w:bottom="360" w:left="1440" w:header="720" w:footer="720" w:gutter="0"/>
          <w:cols w:space="720"/>
          <w:docGrid w:linePitch="326"/>
        </w:sectPr>
      </w:pPr>
    </w:p>
    <w:p w14:paraId="4EC381BC" w14:textId="77777777" w:rsidR="00366039" w:rsidRPr="007C5666" w:rsidRDefault="00366039" w:rsidP="003F28F5">
      <w:pPr>
        <w:tabs>
          <w:tab w:val="left" w:pos="360"/>
        </w:tabs>
        <w:jc w:val="both"/>
        <w:rPr>
          <w:sz w:val="16"/>
          <w:szCs w:val="16"/>
        </w:rPr>
      </w:pPr>
      <w:bookmarkStart w:id="0" w:name="_Hlk37765018"/>
    </w:p>
    <w:bookmarkEnd w:id="0"/>
    <w:p w14:paraId="3D54E622" w14:textId="066323B2" w:rsidR="00152C3B" w:rsidRPr="004142F4" w:rsidRDefault="00152C3B" w:rsidP="0078124A">
      <w:pPr>
        <w:tabs>
          <w:tab w:val="left" w:pos="540"/>
        </w:tabs>
        <w:jc w:val="both"/>
        <w:rPr>
          <w:sz w:val="22"/>
          <w:szCs w:val="22"/>
        </w:rPr>
      </w:pPr>
      <w:r w:rsidRPr="004142F4">
        <w:rPr>
          <w:sz w:val="22"/>
          <w:szCs w:val="22"/>
        </w:rPr>
        <w:t>I.</w:t>
      </w:r>
      <w:r w:rsidRPr="004142F4">
        <w:rPr>
          <w:sz w:val="22"/>
          <w:szCs w:val="22"/>
        </w:rPr>
        <w:tab/>
      </w:r>
      <w:r w:rsidR="004142F4" w:rsidRPr="004142F4">
        <w:rPr>
          <w:sz w:val="22"/>
          <w:szCs w:val="22"/>
        </w:rPr>
        <w:t>Call Meeting to Order and Establish a Quorum</w:t>
      </w:r>
    </w:p>
    <w:p w14:paraId="7D0D8236" w14:textId="5D8098C2" w:rsidR="00152C3B" w:rsidRPr="004142F4" w:rsidRDefault="00152C3B" w:rsidP="0078124A">
      <w:pPr>
        <w:numPr>
          <w:ilvl w:val="12"/>
          <w:numId w:val="0"/>
        </w:numPr>
        <w:tabs>
          <w:tab w:val="left" w:pos="360"/>
          <w:tab w:val="left" w:pos="547"/>
        </w:tabs>
        <w:jc w:val="both"/>
        <w:rPr>
          <w:sz w:val="22"/>
          <w:szCs w:val="22"/>
        </w:rPr>
      </w:pPr>
    </w:p>
    <w:p w14:paraId="0A4945FC" w14:textId="4C7D0CA2" w:rsidR="00152C3B" w:rsidRPr="004142F4" w:rsidRDefault="00152C3B" w:rsidP="00EC6703">
      <w:pPr>
        <w:tabs>
          <w:tab w:val="left" w:pos="547"/>
        </w:tabs>
        <w:jc w:val="both"/>
        <w:rPr>
          <w:sz w:val="22"/>
          <w:szCs w:val="22"/>
        </w:rPr>
      </w:pPr>
      <w:r w:rsidRPr="004142F4">
        <w:rPr>
          <w:sz w:val="22"/>
          <w:szCs w:val="22"/>
        </w:rPr>
        <w:t>II.</w:t>
      </w:r>
      <w:r w:rsidRPr="004142F4">
        <w:rPr>
          <w:sz w:val="22"/>
          <w:szCs w:val="22"/>
        </w:rPr>
        <w:tab/>
      </w:r>
      <w:r w:rsidR="00670C81">
        <w:rPr>
          <w:sz w:val="22"/>
          <w:szCs w:val="22"/>
        </w:rPr>
        <w:t>Interview</w:t>
      </w:r>
      <w:r w:rsidR="005924DD">
        <w:rPr>
          <w:sz w:val="22"/>
          <w:szCs w:val="22"/>
        </w:rPr>
        <w:t xml:space="preserve"> Applica</w:t>
      </w:r>
      <w:r w:rsidR="00021496">
        <w:rPr>
          <w:sz w:val="22"/>
          <w:szCs w:val="22"/>
        </w:rPr>
        <w:t>nt</w:t>
      </w:r>
      <w:r w:rsidR="005924DD">
        <w:rPr>
          <w:sz w:val="22"/>
          <w:szCs w:val="22"/>
        </w:rPr>
        <w:t xml:space="preserve"> </w:t>
      </w:r>
      <w:r w:rsidR="00021496">
        <w:rPr>
          <w:sz w:val="22"/>
          <w:szCs w:val="22"/>
        </w:rPr>
        <w:t>Christopher Fox</w:t>
      </w:r>
      <w:r w:rsidR="00021496" w:rsidRPr="004142F4">
        <w:rPr>
          <w:sz w:val="22"/>
          <w:szCs w:val="22"/>
        </w:rPr>
        <w:t xml:space="preserve"> </w:t>
      </w:r>
      <w:r w:rsidR="005924DD" w:rsidRPr="004142F4">
        <w:rPr>
          <w:sz w:val="22"/>
          <w:szCs w:val="22"/>
        </w:rPr>
        <w:t xml:space="preserve">– </w:t>
      </w:r>
      <w:r w:rsidR="004142F4" w:rsidRPr="004142F4">
        <w:rPr>
          <w:sz w:val="22"/>
          <w:szCs w:val="22"/>
        </w:rPr>
        <w:t xml:space="preserve">City Planner </w:t>
      </w:r>
      <w:r w:rsidR="00670C81">
        <w:rPr>
          <w:sz w:val="22"/>
          <w:szCs w:val="22"/>
        </w:rPr>
        <w:t>Services</w:t>
      </w:r>
    </w:p>
    <w:p w14:paraId="380E8B78" w14:textId="77777777" w:rsidR="00152C3B" w:rsidRPr="004142F4" w:rsidRDefault="00152C3B" w:rsidP="00EC6703">
      <w:pPr>
        <w:numPr>
          <w:ilvl w:val="12"/>
          <w:numId w:val="0"/>
        </w:numPr>
        <w:tabs>
          <w:tab w:val="left" w:pos="360"/>
          <w:tab w:val="left" w:pos="547"/>
        </w:tabs>
        <w:jc w:val="both"/>
        <w:rPr>
          <w:sz w:val="22"/>
          <w:szCs w:val="22"/>
        </w:rPr>
      </w:pPr>
    </w:p>
    <w:p w14:paraId="3D93733B" w14:textId="38CF01FF" w:rsidR="0078124A" w:rsidRPr="004142F4" w:rsidRDefault="00253866" w:rsidP="00560ED1">
      <w:pPr>
        <w:tabs>
          <w:tab w:val="left" w:pos="547"/>
        </w:tabs>
        <w:jc w:val="both"/>
        <w:rPr>
          <w:sz w:val="22"/>
          <w:szCs w:val="22"/>
        </w:rPr>
      </w:pPr>
      <w:r w:rsidRPr="004142F4">
        <w:rPr>
          <w:sz w:val="22"/>
          <w:szCs w:val="22"/>
        </w:rPr>
        <w:t>II</w:t>
      </w:r>
      <w:r w:rsidR="00EE7DB1" w:rsidRPr="004142F4">
        <w:rPr>
          <w:sz w:val="22"/>
          <w:szCs w:val="22"/>
        </w:rPr>
        <w:t>I</w:t>
      </w:r>
      <w:r w:rsidR="00386A6E" w:rsidRPr="004142F4">
        <w:rPr>
          <w:sz w:val="22"/>
          <w:szCs w:val="22"/>
        </w:rPr>
        <w:t>.</w:t>
      </w:r>
      <w:r w:rsidR="00386A6E" w:rsidRPr="004142F4">
        <w:rPr>
          <w:sz w:val="22"/>
          <w:szCs w:val="22"/>
        </w:rPr>
        <w:tab/>
        <w:t>Adjourn</w:t>
      </w:r>
    </w:p>
    <w:p w14:paraId="292DB939" w14:textId="542C29AC" w:rsidR="000C0F87" w:rsidRDefault="000C0F87" w:rsidP="007C5666">
      <w:pPr>
        <w:pStyle w:val="BodyText"/>
        <w:rPr>
          <w:sz w:val="16"/>
          <w:szCs w:val="16"/>
        </w:rPr>
      </w:pPr>
    </w:p>
    <w:p w14:paraId="0901D5D4" w14:textId="77777777" w:rsidR="00436557" w:rsidRDefault="00436557" w:rsidP="006D327A">
      <w:pPr>
        <w:pStyle w:val="BodyText"/>
        <w:jc w:val="center"/>
        <w:rPr>
          <w:sz w:val="16"/>
          <w:szCs w:val="16"/>
        </w:rPr>
      </w:pPr>
    </w:p>
    <w:p w14:paraId="6E2FACC4" w14:textId="3727B752" w:rsidR="00436557" w:rsidRDefault="00436557" w:rsidP="006D327A">
      <w:pPr>
        <w:pStyle w:val="BodyText"/>
        <w:jc w:val="center"/>
        <w:rPr>
          <w:sz w:val="16"/>
          <w:szCs w:val="16"/>
        </w:rPr>
      </w:pPr>
    </w:p>
    <w:p w14:paraId="09B0A8D2" w14:textId="59494692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6B253769" w14:textId="0DCBB853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5B6B0152" w14:textId="331E9755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37A06AFA" w14:textId="2034BD28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2249742F" w14:textId="76FB01F1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168676B6" w14:textId="3F84D6D8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6632F52F" w14:textId="4BF4E84F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0D810F8B" w14:textId="2B3E101A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06FC8FAA" w14:textId="2220148C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43C103A5" w14:textId="5EB5A10A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78EFDD23" w14:textId="2503861F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133D173A" w14:textId="29B0B5E2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7B3E6036" w14:textId="22FDF1E7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0335EF2F" w14:textId="47257D65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044862B1" w14:textId="67FEBFFE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33186D1C" w14:textId="4B1E8BFC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6DED20F4" w14:textId="77777777" w:rsidR="00021496" w:rsidRDefault="00021496" w:rsidP="006D327A">
      <w:pPr>
        <w:pStyle w:val="BodyText"/>
        <w:jc w:val="center"/>
        <w:rPr>
          <w:sz w:val="16"/>
          <w:szCs w:val="16"/>
        </w:rPr>
      </w:pPr>
    </w:p>
    <w:p w14:paraId="4D04F687" w14:textId="77777777" w:rsidR="00436557" w:rsidRDefault="00436557" w:rsidP="006D327A">
      <w:pPr>
        <w:pStyle w:val="BodyText"/>
        <w:jc w:val="center"/>
        <w:rPr>
          <w:sz w:val="16"/>
          <w:szCs w:val="16"/>
        </w:rPr>
      </w:pPr>
    </w:p>
    <w:p w14:paraId="0CA82E87" w14:textId="77777777" w:rsidR="00436557" w:rsidRDefault="00436557" w:rsidP="006D327A">
      <w:pPr>
        <w:pStyle w:val="BodyText"/>
        <w:jc w:val="center"/>
        <w:rPr>
          <w:sz w:val="16"/>
          <w:szCs w:val="16"/>
        </w:rPr>
      </w:pPr>
    </w:p>
    <w:p w14:paraId="435F4BA8" w14:textId="77777777" w:rsidR="00436557" w:rsidRDefault="00436557" w:rsidP="006D327A">
      <w:pPr>
        <w:pStyle w:val="BodyText"/>
        <w:jc w:val="center"/>
        <w:rPr>
          <w:sz w:val="16"/>
          <w:szCs w:val="16"/>
        </w:rPr>
      </w:pPr>
    </w:p>
    <w:p w14:paraId="5F278706" w14:textId="2B0D96CF" w:rsidR="0078124A" w:rsidRPr="0024139F" w:rsidRDefault="0078124A" w:rsidP="006D327A">
      <w:pPr>
        <w:pStyle w:val="BodyText"/>
        <w:jc w:val="center"/>
        <w:rPr>
          <w:sz w:val="16"/>
          <w:szCs w:val="16"/>
        </w:rPr>
      </w:pPr>
      <w:r w:rsidRPr="0024139F">
        <w:rPr>
          <w:sz w:val="16"/>
          <w:szCs w:val="16"/>
        </w:rPr>
        <w:t>Depoe Bay City Hall is accessible to the disabled.  If special accommodations are needed, please notify</w:t>
      </w:r>
    </w:p>
    <w:p w14:paraId="0A73DCC8" w14:textId="77777777" w:rsidR="0078124A" w:rsidRPr="0024139F" w:rsidRDefault="0078124A" w:rsidP="006D327A">
      <w:pPr>
        <w:pStyle w:val="BodyText"/>
        <w:jc w:val="center"/>
        <w:rPr>
          <w:sz w:val="16"/>
          <w:szCs w:val="16"/>
        </w:rPr>
      </w:pPr>
      <w:r w:rsidRPr="0024139F">
        <w:rPr>
          <w:sz w:val="16"/>
          <w:szCs w:val="16"/>
        </w:rPr>
        <w:t>City Recorder at 765-2361 48 Hours in advance of the meeting so that appropriate assistance can be provided.</w:t>
      </w:r>
    </w:p>
    <w:p w14:paraId="19E991D7" w14:textId="77777777" w:rsidR="0078124A" w:rsidRPr="0024139F" w:rsidRDefault="0078124A" w:rsidP="006D327A">
      <w:pPr>
        <w:pStyle w:val="BodyText"/>
        <w:jc w:val="center"/>
        <w:rPr>
          <w:sz w:val="16"/>
          <w:szCs w:val="16"/>
        </w:rPr>
      </w:pPr>
      <w:r w:rsidRPr="0024139F">
        <w:rPr>
          <w:sz w:val="16"/>
          <w:szCs w:val="16"/>
        </w:rPr>
        <w:t>TTY#1-800-735-2900</w:t>
      </w:r>
    </w:p>
    <w:p w14:paraId="308CACE3" w14:textId="77777777" w:rsidR="0078124A" w:rsidRPr="0024139F" w:rsidRDefault="0078124A" w:rsidP="006D327A">
      <w:pPr>
        <w:jc w:val="center"/>
        <w:rPr>
          <w:sz w:val="16"/>
          <w:szCs w:val="16"/>
        </w:rPr>
      </w:pPr>
      <w:r w:rsidRPr="0024139F">
        <w:rPr>
          <w:sz w:val="16"/>
          <w:szCs w:val="16"/>
        </w:rPr>
        <w:t>“This institution is an equal opportunity provider”</w:t>
      </w:r>
    </w:p>
    <w:sectPr w:rsidR="0078124A" w:rsidRPr="0024139F" w:rsidSect="00BA241A">
      <w:type w:val="continuous"/>
      <w:pgSz w:w="12240" w:h="15840"/>
      <w:pgMar w:top="720" w:right="1440" w:bottom="72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AEAE1" w14:textId="77777777" w:rsidR="00FE7282" w:rsidRDefault="00FE7282" w:rsidP="00F56564">
      <w:r>
        <w:separator/>
      </w:r>
    </w:p>
  </w:endnote>
  <w:endnote w:type="continuationSeparator" w:id="0">
    <w:p w14:paraId="3F4ED13A" w14:textId="77777777" w:rsidR="00FE7282" w:rsidRDefault="00FE7282" w:rsidP="00F565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11FF5" w14:textId="77777777" w:rsidR="00D27AD0" w:rsidRDefault="00D27A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E369C" w14:textId="4AB8C7C3" w:rsidR="00BE14F9" w:rsidRDefault="00BE14F9" w:rsidP="00BA241A">
    <w:pPr>
      <w:tabs>
        <w:tab w:val="center" w:pos="4320"/>
        <w:tab w:val="left" w:pos="8190"/>
        <w:tab w:val="left" w:pos="9000"/>
        <w:tab w:val="right" w:pos="9090"/>
      </w:tabs>
      <w:rPr>
        <w:sz w:val="16"/>
        <w:szCs w:val="16"/>
      </w:rPr>
    </w:pPr>
  </w:p>
  <w:p w14:paraId="36DBC898" w14:textId="723AB6F4" w:rsidR="00BA241A" w:rsidRPr="00BE14F9" w:rsidRDefault="00BA241A" w:rsidP="00BA241A">
    <w:pPr>
      <w:tabs>
        <w:tab w:val="center" w:pos="4320"/>
        <w:tab w:val="left" w:pos="8190"/>
        <w:tab w:val="left" w:pos="9000"/>
        <w:tab w:val="right" w:pos="9090"/>
      </w:tabs>
      <w:rPr>
        <w:sz w:val="16"/>
        <w:szCs w:val="16"/>
      </w:rPr>
    </w:pPr>
    <w:r w:rsidRPr="00BE14F9">
      <w:rPr>
        <w:sz w:val="16"/>
        <w:szCs w:val="16"/>
      </w:rPr>
      <w:t xml:space="preserve">DBCC </w:t>
    </w:r>
    <w:r w:rsidR="00BE14F9" w:rsidRPr="00BE14F9">
      <w:rPr>
        <w:sz w:val="16"/>
        <w:szCs w:val="16"/>
      </w:rPr>
      <w:t>1</w:t>
    </w:r>
    <w:r w:rsidRPr="00BE14F9">
      <w:rPr>
        <w:sz w:val="16"/>
        <w:szCs w:val="16"/>
      </w:rPr>
      <w:t>/</w:t>
    </w:r>
    <w:r w:rsidR="00857534">
      <w:rPr>
        <w:sz w:val="16"/>
        <w:szCs w:val="16"/>
      </w:rPr>
      <w:t>2</w:t>
    </w:r>
    <w:r w:rsidR="00C96E54">
      <w:rPr>
        <w:sz w:val="16"/>
        <w:szCs w:val="16"/>
      </w:rPr>
      <w:t>4</w:t>
    </w:r>
    <w:r w:rsidRPr="00BE14F9">
      <w:rPr>
        <w:sz w:val="16"/>
        <w:szCs w:val="16"/>
      </w:rPr>
      <w:t>/2</w:t>
    </w:r>
    <w:r w:rsidR="00BE14F9" w:rsidRPr="00BE14F9">
      <w:rPr>
        <w:sz w:val="16"/>
        <w:szCs w:val="16"/>
      </w:rPr>
      <w:t>2</w:t>
    </w:r>
    <w:r w:rsidRPr="00BE14F9">
      <w:rPr>
        <w:sz w:val="16"/>
        <w:szCs w:val="16"/>
      </w:rPr>
      <w:tab/>
    </w:r>
    <w:r w:rsidRPr="00BE14F9">
      <w:rPr>
        <w:sz w:val="16"/>
        <w:szCs w:val="16"/>
      </w:rPr>
      <w:tab/>
      <w:t xml:space="preserve"> Page </w:t>
    </w:r>
    <w:r w:rsidRPr="00BE14F9">
      <w:rPr>
        <w:sz w:val="16"/>
        <w:szCs w:val="16"/>
      </w:rPr>
      <w:fldChar w:fldCharType="begin"/>
    </w:r>
    <w:r w:rsidRPr="00BE14F9">
      <w:rPr>
        <w:sz w:val="16"/>
        <w:szCs w:val="16"/>
      </w:rPr>
      <w:instrText xml:space="preserve"> PAGE </w:instrText>
    </w:r>
    <w:r w:rsidRPr="00BE14F9">
      <w:rPr>
        <w:sz w:val="16"/>
        <w:szCs w:val="16"/>
      </w:rPr>
      <w:fldChar w:fldCharType="separate"/>
    </w:r>
    <w:r w:rsidRPr="00BE14F9">
      <w:rPr>
        <w:sz w:val="16"/>
        <w:szCs w:val="16"/>
      </w:rPr>
      <w:t>1</w:t>
    </w:r>
    <w:r w:rsidRPr="00BE14F9">
      <w:rPr>
        <w:sz w:val="16"/>
        <w:szCs w:val="16"/>
      </w:rPr>
      <w:fldChar w:fldCharType="end"/>
    </w:r>
    <w:r w:rsidRPr="00BE14F9">
      <w:rPr>
        <w:sz w:val="16"/>
        <w:szCs w:val="16"/>
      </w:rPr>
      <w:t xml:space="preserve"> of </w:t>
    </w:r>
    <w:r w:rsidRPr="00BE14F9">
      <w:rPr>
        <w:sz w:val="16"/>
        <w:szCs w:val="16"/>
      </w:rPr>
      <w:fldChar w:fldCharType="begin"/>
    </w:r>
    <w:r w:rsidRPr="00BE14F9">
      <w:rPr>
        <w:sz w:val="16"/>
        <w:szCs w:val="16"/>
      </w:rPr>
      <w:instrText xml:space="preserve"> NUMPAGES </w:instrText>
    </w:r>
    <w:r w:rsidRPr="00BE14F9">
      <w:rPr>
        <w:sz w:val="16"/>
        <w:szCs w:val="16"/>
      </w:rPr>
      <w:fldChar w:fldCharType="separate"/>
    </w:r>
    <w:r w:rsidRPr="00BE14F9">
      <w:rPr>
        <w:sz w:val="16"/>
        <w:szCs w:val="16"/>
      </w:rPr>
      <w:t>6</w:t>
    </w:r>
    <w:r w:rsidRPr="00BE14F9">
      <w:rPr>
        <w:sz w:val="16"/>
        <w:szCs w:val="16"/>
      </w:rPr>
      <w:fldChar w:fldCharType="end"/>
    </w:r>
  </w:p>
  <w:p w14:paraId="41DF0BC0" w14:textId="3FCA30A4" w:rsidR="002C2B4F" w:rsidRDefault="002C2B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52CBF" w14:textId="77777777" w:rsidR="00D27AD0" w:rsidRDefault="00D27A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935A6" w14:textId="77777777" w:rsidR="00FE7282" w:rsidRDefault="00FE7282" w:rsidP="00F56564">
      <w:r>
        <w:separator/>
      </w:r>
    </w:p>
  </w:footnote>
  <w:footnote w:type="continuationSeparator" w:id="0">
    <w:p w14:paraId="3012A0CF" w14:textId="77777777" w:rsidR="00FE7282" w:rsidRDefault="00FE7282" w:rsidP="00F565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7D5CF" w14:textId="77777777" w:rsidR="00D27AD0" w:rsidRDefault="00D27A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C81AC" w14:textId="5F1A8952" w:rsidR="00D27AD0" w:rsidRDefault="00D27A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D755" w14:textId="77777777" w:rsidR="00D27AD0" w:rsidRDefault="00D27A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A19B9"/>
    <w:multiLevelType w:val="hybridMultilevel"/>
    <w:tmpl w:val="4C7473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584DE7"/>
    <w:multiLevelType w:val="hybridMultilevel"/>
    <w:tmpl w:val="CDD26D26"/>
    <w:lvl w:ilvl="0" w:tplc="8176EF6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8A2CBC"/>
    <w:multiLevelType w:val="hybridMultilevel"/>
    <w:tmpl w:val="107CDADE"/>
    <w:lvl w:ilvl="0" w:tplc="CC3E080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28313D8"/>
    <w:multiLevelType w:val="hybridMultilevel"/>
    <w:tmpl w:val="059EF8E8"/>
    <w:lvl w:ilvl="0" w:tplc="8176EF6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D66A40"/>
    <w:multiLevelType w:val="hybridMultilevel"/>
    <w:tmpl w:val="CDD26D26"/>
    <w:lvl w:ilvl="0" w:tplc="8176EF6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DC437C"/>
    <w:multiLevelType w:val="hybridMultilevel"/>
    <w:tmpl w:val="3D4CF1C0"/>
    <w:lvl w:ilvl="0" w:tplc="04090001">
      <w:start w:val="1"/>
      <w:numFmt w:val="bullet"/>
      <w:lvlText w:val=""/>
      <w:lvlJc w:val="left"/>
      <w:pPr>
        <w:ind w:left="12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5" w:hanging="360"/>
      </w:pPr>
      <w:rPr>
        <w:rFonts w:ascii="Wingdings" w:hAnsi="Wingdings" w:hint="default"/>
      </w:rPr>
    </w:lvl>
  </w:abstractNum>
  <w:abstractNum w:abstractNumId="6" w15:restartNumberingAfterBreak="0">
    <w:nsid w:val="0D96569E"/>
    <w:multiLevelType w:val="hybridMultilevel"/>
    <w:tmpl w:val="DF460DA8"/>
    <w:lvl w:ilvl="0" w:tplc="8176EF6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FC1080"/>
    <w:multiLevelType w:val="hybridMultilevel"/>
    <w:tmpl w:val="51EAF8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53F58F2"/>
    <w:multiLevelType w:val="hybridMultilevel"/>
    <w:tmpl w:val="0DCED8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7019EE"/>
    <w:multiLevelType w:val="hybridMultilevel"/>
    <w:tmpl w:val="68D88D54"/>
    <w:lvl w:ilvl="0" w:tplc="47223C98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3C423E"/>
    <w:multiLevelType w:val="hybridMultilevel"/>
    <w:tmpl w:val="9DE04B64"/>
    <w:lvl w:ilvl="0" w:tplc="47223C98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4050591"/>
    <w:multiLevelType w:val="hybridMultilevel"/>
    <w:tmpl w:val="ADC62538"/>
    <w:lvl w:ilvl="0" w:tplc="47223C98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B37403"/>
    <w:multiLevelType w:val="hybridMultilevel"/>
    <w:tmpl w:val="5B7037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E1F26F1"/>
    <w:multiLevelType w:val="hybridMultilevel"/>
    <w:tmpl w:val="F0DCBDB2"/>
    <w:lvl w:ilvl="0" w:tplc="47223C98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EF223E7"/>
    <w:multiLevelType w:val="hybridMultilevel"/>
    <w:tmpl w:val="3A52C1B8"/>
    <w:lvl w:ilvl="0" w:tplc="7C6EFB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836D2B"/>
    <w:multiLevelType w:val="hybridMultilevel"/>
    <w:tmpl w:val="97729194"/>
    <w:lvl w:ilvl="0" w:tplc="47223C98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BB305D6"/>
    <w:multiLevelType w:val="hybridMultilevel"/>
    <w:tmpl w:val="3378DD68"/>
    <w:lvl w:ilvl="0" w:tplc="47223C98">
      <w:start w:val="1"/>
      <w:numFmt w:val="upperLetter"/>
      <w:lvlText w:val="%1."/>
      <w:lvlJc w:val="left"/>
      <w:pPr>
        <w:ind w:left="1080" w:hanging="360"/>
      </w:pPr>
      <w:rPr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F75B8B"/>
    <w:multiLevelType w:val="hybridMultilevel"/>
    <w:tmpl w:val="12548CB2"/>
    <w:lvl w:ilvl="0" w:tplc="04090001">
      <w:start w:val="1"/>
      <w:numFmt w:val="bullet"/>
      <w:lvlText w:val=""/>
      <w:lvlJc w:val="left"/>
      <w:pPr>
        <w:ind w:left="12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5" w:hanging="360"/>
      </w:pPr>
      <w:rPr>
        <w:rFonts w:ascii="Wingdings" w:hAnsi="Wingdings" w:hint="default"/>
      </w:rPr>
    </w:lvl>
  </w:abstractNum>
  <w:abstractNum w:abstractNumId="18" w15:restartNumberingAfterBreak="0">
    <w:nsid w:val="4C175B59"/>
    <w:multiLevelType w:val="hybridMultilevel"/>
    <w:tmpl w:val="FCE45CE8"/>
    <w:lvl w:ilvl="0" w:tplc="605C3706">
      <w:start w:val="1"/>
      <w:numFmt w:val="upperLetter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268B6"/>
    <w:multiLevelType w:val="hybridMultilevel"/>
    <w:tmpl w:val="19646538"/>
    <w:lvl w:ilvl="0" w:tplc="40E0434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1A4D49"/>
    <w:multiLevelType w:val="hybridMultilevel"/>
    <w:tmpl w:val="8F30CE12"/>
    <w:lvl w:ilvl="0" w:tplc="9790DC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4B574B9"/>
    <w:multiLevelType w:val="hybridMultilevel"/>
    <w:tmpl w:val="6ED8C630"/>
    <w:lvl w:ilvl="0" w:tplc="8176EF6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C04C45"/>
    <w:multiLevelType w:val="hybridMultilevel"/>
    <w:tmpl w:val="D054D7F0"/>
    <w:lvl w:ilvl="0" w:tplc="B590CA36">
      <w:start w:val="4"/>
      <w:numFmt w:val="upperLetter"/>
      <w:lvlText w:val="%1."/>
      <w:lvlJc w:val="left"/>
      <w:pPr>
        <w:ind w:left="144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271456"/>
    <w:multiLevelType w:val="hybridMultilevel"/>
    <w:tmpl w:val="C30C4BD4"/>
    <w:lvl w:ilvl="0" w:tplc="610450D0">
      <w:start w:val="3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B43114"/>
    <w:multiLevelType w:val="hybridMultilevel"/>
    <w:tmpl w:val="19AE942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5" w15:restartNumberingAfterBreak="0">
    <w:nsid w:val="68776C25"/>
    <w:multiLevelType w:val="hybridMultilevel"/>
    <w:tmpl w:val="336E7B5C"/>
    <w:lvl w:ilvl="0" w:tplc="47223C98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90770CB"/>
    <w:multiLevelType w:val="hybridMultilevel"/>
    <w:tmpl w:val="CB0AB3A6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7" w15:restartNumberingAfterBreak="0">
    <w:nsid w:val="694849C2"/>
    <w:multiLevelType w:val="hybridMultilevel"/>
    <w:tmpl w:val="BD60AE12"/>
    <w:lvl w:ilvl="0" w:tplc="47223C98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C0953A5"/>
    <w:multiLevelType w:val="hybridMultilevel"/>
    <w:tmpl w:val="68D88D54"/>
    <w:lvl w:ilvl="0" w:tplc="47223C98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C431B38"/>
    <w:multiLevelType w:val="hybridMultilevel"/>
    <w:tmpl w:val="B316C0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07932D3"/>
    <w:multiLevelType w:val="hybridMultilevel"/>
    <w:tmpl w:val="1D6292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72241E"/>
    <w:multiLevelType w:val="hybridMultilevel"/>
    <w:tmpl w:val="B01EDB72"/>
    <w:lvl w:ilvl="0" w:tplc="47223C98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E7D5780"/>
    <w:multiLevelType w:val="hybridMultilevel"/>
    <w:tmpl w:val="411643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4"/>
  </w:num>
  <w:num w:numId="3">
    <w:abstractNumId w:val="11"/>
  </w:num>
  <w:num w:numId="4">
    <w:abstractNumId w:val="31"/>
  </w:num>
  <w:num w:numId="5">
    <w:abstractNumId w:val="14"/>
  </w:num>
  <w:num w:numId="6">
    <w:abstractNumId w:val="29"/>
  </w:num>
  <w:num w:numId="7">
    <w:abstractNumId w:val="2"/>
  </w:num>
  <w:num w:numId="8">
    <w:abstractNumId w:val="6"/>
  </w:num>
  <w:num w:numId="9">
    <w:abstractNumId w:val="21"/>
  </w:num>
  <w:num w:numId="10">
    <w:abstractNumId w:val="27"/>
  </w:num>
  <w:num w:numId="11">
    <w:abstractNumId w:val="9"/>
  </w:num>
  <w:num w:numId="12">
    <w:abstractNumId w:val="19"/>
  </w:num>
  <w:num w:numId="13">
    <w:abstractNumId w:val="3"/>
  </w:num>
  <w:num w:numId="14">
    <w:abstractNumId w:val="4"/>
  </w:num>
  <w:num w:numId="15">
    <w:abstractNumId w:val="13"/>
  </w:num>
  <w:num w:numId="16">
    <w:abstractNumId w:val="10"/>
  </w:num>
  <w:num w:numId="17">
    <w:abstractNumId w:val="7"/>
  </w:num>
  <w:num w:numId="18">
    <w:abstractNumId w:val="26"/>
  </w:num>
  <w:num w:numId="19">
    <w:abstractNumId w:val="32"/>
  </w:num>
  <w:num w:numId="20">
    <w:abstractNumId w:val="5"/>
  </w:num>
  <w:num w:numId="21">
    <w:abstractNumId w:val="17"/>
  </w:num>
  <w:num w:numId="22">
    <w:abstractNumId w:val="0"/>
  </w:num>
  <w:num w:numId="23">
    <w:abstractNumId w:val="20"/>
  </w:num>
  <w:num w:numId="24">
    <w:abstractNumId w:val="30"/>
  </w:num>
  <w:num w:numId="25">
    <w:abstractNumId w:val="28"/>
  </w:num>
  <w:num w:numId="26">
    <w:abstractNumId w:val="15"/>
  </w:num>
  <w:num w:numId="27">
    <w:abstractNumId w:val="8"/>
  </w:num>
  <w:num w:numId="28">
    <w:abstractNumId w:val="12"/>
  </w:num>
  <w:num w:numId="29">
    <w:abstractNumId w:val="25"/>
  </w:num>
  <w:num w:numId="30">
    <w:abstractNumId w:val="23"/>
  </w:num>
  <w:num w:numId="31">
    <w:abstractNumId w:val="22"/>
  </w:num>
  <w:num w:numId="32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zKwMDYxNTE1szBT0lEKTi0uzszPAykwNDSpBQDY+mr2LgAAAA=="/>
  </w:docVars>
  <w:rsids>
    <w:rsidRoot w:val="009E4CA5"/>
    <w:rsid w:val="00003684"/>
    <w:rsid w:val="0000762C"/>
    <w:rsid w:val="00010A47"/>
    <w:rsid w:val="00011F35"/>
    <w:rsid w:val="0001326F"/>
    <w:rsid w:val="00013E15"/>
    <w:rsid w:val="00015079"/>
    <w:rsid w:val="00016061"/>
    <w:rsid w:val="00016D3C"/>
    <w:rsid w:val="00016FB3"/>
    <w:rsid w:val="00020E6E"/>
    <w:rsid w:val="00021496"/>
    <w:rsid w:val="00021B6D"/>
    <w:rsid w:val="00023BE4"/>
    <w:rsid w:val="00024055"/>
    <w:rsid w:val="0002548E"/>
    <w:rsid w:val="000277E7"/>
    <w:rsid w:val="00032AD2"/>
    <w:rsid w:val="00035769"/>
    <w:rsid w:val="000362ED"/>
    <w:rsid w:val="00043789"/>
    <w:rsid w:val="00044D87"/>
    <w:rsid w:val="000468C2"/>
    <w:rsid w:val="00046970"/>
    <w:rsid w:val="000469B3"/>
    <w:rsid w:val="00052446"/>
    <w:rsid w:val="00052864"/>
    <w:rsid w:val="000545C7"/>
    <w:rsid w:val="00054F89"/>
    <w:rsid w:val="00055ABE"/>
    <w:rsid w:val="00055C3D"/>
    <w:rsid w:val="00060AB9"/>
    <w:rsid w:val="00070FC0"/>
    <w:rsid w:val="00072C9E"/>
    <w:rsid w:val="000746E0"/>
    <w:rsid w:val="00076BE2"/>
    <w:rsid w:val="00080260"/>
    <w:rsid w:val="0008236A"/>
    <w:rsid w:val="00082C18"/>
    <w:rsid w:val="000850D3"/>
    <w:rsid w:val="000855BD"/>
    <w:rsid w:val="00086A38"/>
    <w:rsid w:val="00087484"/>
    <w:rsid w:val="00090E13"/>
    <w:rsid w:val="00091329"/>
    <w:rsid w:val="000920E2"/>
    <w:rsid w:val="00092301"/>
    <w:rsid w:val="00094475"/>
    <w:rsid w:val="00094D9E"/>
    <w:rsid w:val="00097A2A"/>
    <w:rsid w:val="000A1385"/>
    <w:rsid w:val="000A1F80"/>
    <w:rsid w:val="000A221E"/>
    <w:rsid w:val="000A2E5C"/>
    <w:rsid w:val="000A7274"/>
    <w:rsid w:val="000A7525"/>
    <w:rsid w:val="000B0046"/>
    <w:rsid w:val="000B2FF0"/>
    <w:rsid w:val="000B5C78"/>
    <w:rsid w:val="000B5EB1"/>
    <w:rsid w:val="000B6011"/>
    <w:rsid w:val="000B7743"/>
    <w:rsid w:val="000B7A12"/>
    <w:rsid w:val="000B7D29"/>
    <w:rsid w:val="000C0D93"/>
    <w:rsid w:val="000C0F87"/>
    <w:rsid w:val="000C1E2F"/>
    <w:rsid w:val="000C4ED2"/>
    <w:rsid w:val="000D1FF2"/>
    <w:rsid w:val="000D276E"/>
    <w:rsid w:val="000D2B72"/>
    <w:rsid w:val="000D36F3"/>
    <w:rsid w:val="000D403C"/>
    <w:rsid w:val="000D4FF8"/>
    <w:rsid w:val="000D5080"/>
    <w:rsid w:val="000E0D15"/>
    <w:rsid w:val="000E2D8B"/>
    <w:rsid w:val="000E655B"/>
    <w:rsid w:val="000E6CD8"/>
    <w:rsid w:val="000E6F75"/>
    <w:rsid w:val="000E723D"/>
    <w:rsid w:val="000F0765"/>
    <w:rsid w:val="000F3C87"/>
    <w:rsid w:val="000F4137"/>
    <w:rsid w:val="000F4B77"/>
    <w:rsid w:val="001030C3"/>
    <w:rsid w:val="0010564A"/>
    <w:rsid w:val="00107950"/>
    <w:rsid w:val="00110EE2"/>
    <w:rsid w:val="001123FE"/>
    <w:rsid w:val="00113BB7"/>
    <w:rsid w:val="0011402F"/>
    <w:rsid w:val="00116011"/>
    <w:rsid w:val="001260CC"/>
    <w:rsid w:val="00126894"/>
    <w:rsid w:val="00127004"/>
    <w:rsid w:val="00131552"/>
    <w:rsid w:val="0013215A"/>
    <w:rsid w:val="001336F2"/>
    <w:rsid w:val="00133EDC"/>
    <w:rsid w:val="00134DCC"/>
    <w:rsid w:val="00135381"/>
    <w:rsid w:val="001371C3"/>
    <w:rsid w:val="001375D4"/>
    <w:rsid w:val="00141703"/>
    <w:rsid w:val="0014307A"/>
    <w:rsid w:val="00145EA1"/>
    <w:rsid w:val="001477AD"/>
    <w:rsid w:val="00150FA2"/>
    <w:rsid w:val="00151445"/>
    <w:rsid w:val="00151C36"/>
    <w:rsid w:val="0015222A"/>
    <w:rsid w:val="00152C3B"/>
    <w:rsid w:val="00153FC1"/>
    <w:rsid w:val="00155C2F"/>
    <w:rsid w:val="00156061"/>
    <w:rsid w:val="0015616E"/>
    <w:rsid w:val="00156B31"/>
    <w:rsid w:val="00156D66"/>
    <w:rsid w:val="00157274"/>
    <w:rsid w:val="001620E3"/>
    <w:rsid w:val="0016342B"/>
    <w:rsid w:val="00164A03"/>
    <w:rsid w:val="0016566F"/>
    <w:rsid w:val="00165A0F"/>
    <w:rsid w:val="00165BF3"/>
    <w:rsid w:val="00165C6B"/>
    <w:rsid w:val="00170787"/>
    <w:rsid w:val="00171AAE"/>
    <w:rsid w:val="00174DEA"/>
    <w:rsid w:val="001750BB"/>
    <w:rsid w:val="001759A0"/>
    <w:rsid w:val="00176531"/>
    <w:rsid w:val="00176AF6"/>
    <w:rsid w:val="00177CD7"/>
    <w:rsid w:val="00177F76"/>
    <w:rsid w:val="001800BB"/>
    <w:rsid w:val="00182081"/>
    <w:rsid w:val="00182478"/>
    <w:rsid w:val="00182948"/>
    <w:rsid w:val="0018317D"/>
    <w:rsid w:val="00183FDA"/>
    <w:rsid w:val="00186AA4"/>
    <w:rsid w:val="0018717A"/>
    <w:rsid w:val="00190932"/>
    <w:rsid w:val="00192608"/>
    <w:rsid w:val="00196641"/>
    <w:rsid w:val="0019717E"/>
    <w:rsid w:val="001A0FC3"/>
    <w:rsid w:val="001A1F7F"/>
    <w:rsid w:val="001A24D1"/>
    <w:rsid w:val="001A42D6"/>
    <w:rsid w:val="001A5404"/>
    <w:rsid w:val="001A588A"/>
    <w:rsid w:val="001A69E7"/>
    <w:rsid w:val="001B09FA"/>
    <w:rsid w:val="001B1468"/>
    <w:rsid w:val="001B1C4B"/>
    <w:rsid w:val="001B2E92"/>
    <w:rsid w:val="001B6B90"/>
    <w:rsid w:val="001C0126"/>
    <w:rsid w:val="001C0AC9"/>
    <w:rsid w:val="001C1BCC"/>
    <w:rsid w:val="001C4C80"/>
    <w:rsid w:val="001D1FC5"/>
    <w:rsid w:val="001D39E5"/>
    <w:rsid w:val="001D3BF3"/>
    <w:rsid w:val="001D5D88"/>
    <w:rsid w:val="001D7A39"/>
    <w:rsid w:val="001D7B77"/>
    <w:rsid w:val="001E10FA"/>
    <w:rsid w:val="001E7AA6"/>
    <w:rsid w:val="001F237A"/>
    <w:rsid w:val="001F318C"/>
    <w:rsid w:val="001F49E5"/>
    <w:rsid w:val="001F524B"/>
    <w:rsid w:val="001F5770"/>
    <w:rsid w:val="0020313B"/>
    <w:rsid w:val="0020534D"/>
    <w:rsid w:val="00206EA3"/>
    <w:rsid w:val="00206EBF"/>
    <w:rsid w:val="00210AF7"/>
    <w:rsid w:val="002110B6"/>
    <w:rsid w:val="00212082"/>
    <w:rsid w:val="00212DD3"/>
    <w:rsid w:val="00213AA4"/>
    <w:rsid w:val="00216901"/>
    <w:rsid w:val="00217A06"/>
    <w:rsid w:val="00221B86"/>
    <w:rsid w:val="00221E0A"/>
    <w:rsid w:val="002232C6"/>
    <w:rsid w:val="002247F5"/>
    <w:rsid w:val="00224D4A"/>
    <w:rsid w:val="00230A90"/>
    <w:rsid w:val="0023243D"/>
    <w:rsid w:val="00236495"/>
    <w:rsid w:val="0023654D"/>
    <w:rsid w:val="0024139F"/>
    <w:rsid w:val="00241EF6"/>
    <w:rsid w:val="002432A7"/>
    <w:rsid w:val="00243EFC"/>
    <w:rsid w:val="00244234"/>
    <w:rsid w:val="00245D3B"/>
    <w:rsid w:val="0024792F"/>
    <w:rsid w:val="00247A75"/>
    <w:rsid w:val="00247BDE"/>
    <w:rsid w:val="002505B9"/>
    <w:rsid w:val="00252291"/>
    <w:rsid w:val="00253866"/>
    <w:rsid w:val="00254236"/>
    <w:rsid w:val="0025445A"/>
    <w:rsid w:val="0025564D"/>
    <w:rsid w:val="002556EA"/>
    <w:rsid w:val="00255B80"/>
    <w:rsid w:val="002603CD"/>
    <w:rsid w:val="00263F38"/>
    <w:rsid w:val="002663AA"/>
    <w:rsid w:val="00266D7D"/>
    <w:rsid w:val="00266F91"/>
    <w:rsid w:val="00281480"/>
    <w:rsid w:val="00281B18"/>
    <w:rsid w:val="002824DB"/>
    <w:rsid w:val="0028344F"/>
    <w:rsid w:val="00290FC3"/>
    <w:rsid w:val="00291133"/>
    <w:rsid w:val="00293777"/>
    <w:rsid w:val="00293918"/>
    <w:rsid w:val="00293ECF"/>
    <w:rsid w:val="0029429C"/>
    <w:rsid w:val="00294372"/>
    <w:rsid w:val="00294A23"/>
    <w:rsid w:val="00296D0A"/>
    <w:rsid w:val="00297249"/>
    <w:rsid w:val="0029727F"/>
    <w:rsid w:val="002A02A2"/>
    <w:rsid w:val="002A1567"/>
    <w:rsid w:val="002A2281"/>
    <w:rsid w:val="002A3209"/>
    <w:rsid w:val="002A38C3"/>
    <w:rsid w:val="002A3A97"/>
    <w:rsid w:val="002A3B3F"/>
    <w:rsid w:val="002A51A6"/>
    <w:rsid w:val="002B070B"/>
    <w:rsid w:val="002B21D4"/>
    <w:rsid w:val="002B259B"/>
    <w:rsid w:val="002B3E91"/>
    <w:rsid w:val="002B4C54"/>
    <w:rsid w:val="002C1507"/>
    <w:rsid w:val="002C1FB2"/>
    <w:rsid w:val="002C2B4F"/>
    <w:rsid w:val="002C3DA4"/>
    <w:rsid w:val="002C6895"/>
    <w:rsid w:val="002C7929"/>
    <w:rsid w:val="002D14C4"/>
    <w:rsid w:val="002D2D71"/>
    <w:rsid w:val="002D345B"/>
    <w:rsid w:val="002D5034"/>
    <w:rsid w:val="002D62D3"/>
    <w:rsid w:val="002D79E1"/>
    <w:rsid w:val="002E11E6"/>
    <w:rsid w:val="002E5F50"/>
    <w:rsid w:val="002E6913"/>
    <w:rsid w:val="002E749D"/>
    <w:rsid w:val="002E774B"/>
    <w:rsid w:val="002F203D"/>
    <w:rsid w:val="002F40E2"/>
    <w:rsid w:val="002F7DB7"/>
    <w:rsid w:val="00300DFE"/>
    <w:rsid w:val="00302622"/>
    <w:rsid w:val="003030D8"/>
    <w:rsid w:val="003036E5"/>
    <w:rsid w:val="003053DD"/>
    <w:rsid w:val="003056A7"/>
    <w:rsid w:val="00306BFF"/>
    <w:rsid w:val="00310070"/>
    <w:rsid w:val="003106D9"/>
    <w:rsid w:val="003114EA"/>
    <w:rsid w:val="003131EA"/>
    <w:rsid w:val="00313291"/>
    <w:rsid w:val="00314C12"/>
    <w:rsid w:val="00316611"/>
    <w:rsid w:val="00320277"/>
    <w:rsid w:val="00322BE5"/>
    <w:rsid w:val="003231B3"/>
    <w:rsid w:val="00325973"/>
    <w:rsid w:val="00326B7C"/>
    <w:rsid w:val="00334143"/>
    <w:rsid w:val="003343E2"/>
    <w:rsid w:val="00335C7A"/>
    <w:rsid w:val="0034111A"/>
    <w:rsid w:val="0034246B"/>
    <w:rsid w:val="0034454B"/>
    <w:rsid w:val="00344F76"/>
    <w:rsid w:val="00345667"/>
    <w:rsid w:val="00351012"/>
    <w:rsid w:val="00355F50"/>
    <w:rsid w:val="003573B3"/>
    <w:rsid w:val="00357CBE"/>
    <w:rsid w:val="00357F50"/>
    <w:rsid w:val="003602F3"/>
    <w:rsid w:val="003659CA"/>
    <w:rsid w:val="00366039"/>
    <w:rsid w:val="00370E0D"/>
    <w:rsid w:val="003712F9"/>
    <w:rsid w:val="0037218B"/>
    <w:rsid w:val="003733B2"/>
    <w:rsid w:val="0037453E"/>
    <w:rsid w:val="00375373"/>
    <w:rsid w:val="00375D9D"/>
    <w:rsid w:val="00380E27"/>
    <w:rsid w:val="00381163"/>
    <w:rsid w:val="00382195"/>
    <w:rsid w:val="00382B3D"/>
    <w:rsid w:val="00386A6E"/>
    <w:rsid w:val="00390746"/>
    <w:rsid w:val="0039158C"/>
    <w:rsid w:val="003918F6"/>
    <w:rsid w:val="00391968"/>
    <w:rsid w:val="0039198D"/>
    <w:rsid w:val="00391D55"/>
    <w:rsid w:val="00394132"/>
    <w:rsid w:val="003957AE"/>
    <w:rsid w:val="003A055D"/>
    <w:rsid w:val="003A083C"/>
    <w:rsid w:val="003A0DEE"/>
    <w:rsid w:val="003B1778"/>
    <w:rsid w:val="003B2B3E"/>
    <w:rsid w:val="003B576A"/>
    <w:rsid w:val="003C114C"/>
    <w:rsid w:val="003C16F1"/>
    <w:rsid w:val="003C1D1A"/>
    <w:rsid w:val="003C25EF"/>
    <w:rsid w:val="003C2C6B"/>
    <w:rsid w:val="003C5357"/>
    <w:rsid w:val="003D0AEF"/>
    <w:rsid w:val="003D163C"/>
    <w:rsid w:val="003D287E"/>
    <w:rsid w:val="003D2E61"/>
    <w:rsid w:val="003D2FE9"/>
    <w:rsid w:val="003D43FB"/>
    <w:rsid w:val="003D615C"/>
    <w:rsid w:val="003D73EC"/>
    <w:rsid w:val="003E2B3C"/>
    <w:rsid w:val="003F1E8F"/>
    <w:rsid w:val="003F28F5"/>
    <w:rsid w:val="003F375B"/>
    <w:rsid w:val="003F5063"/>
    <w:rsid w:val="003F6070"/>
    <w:rsid w:val="003F6A3D"/>
    <w:rsid w:val="003F78CA"/>
    <w:rsid w:val="00400D42"/>
    <w:rsid w:val="00401468"/>
    <w:rsid w:val="0040683F"/>
    <w:rsid w:val="004074A5"/>
    <w:rsid w:val="00413D2F"/>
    <w:rsid w:val="004142F4"/>
    <w:rsid w:val="0041479E"/>
    <w:rsid w:val="00414D87"/>
    <w:rsid w:val="00416692"/>
    <w:rsid w:val="00421000"/>
    <w:rsid w:val="00421499"/>
    <w:rsid w:val="0042164F"/>
    <w:rsid w:val="00423592"/>
    <w:rsid w:val="00430D1F"/>
    <w:rsid w:val="00431F8C"/>
    <w:rsid w:val="00433159"/>
    <w:rsid w:val="00433201"/>
    <w:rsid w:val="00433958"/>
    <w:rsid w:val="00436557"/>
    <w:rsid w:val="00442253"/>
    <w:rsid w:val="00442FF8"/>
    <w:rsid w:val="00445BC8"/>
    <w:rsid w:val="00445F0D"/>
    <w:rsid w:val="00453440"/>
    <w:rsid w:val="00453FB5"/>
    <w:rsid w:val="00455F72"/>
    <w:rsid w:val="00460913"/>
    <w:rsid w:val="00460A6C"/>
    <w:rsid w:val="00462CAE"/>
    <w:rsid w:val="00463B6A"/>
    <w:rsid w:val="00464C70"/>
    <w:rsid w:val="00464DD3"/>
    <w:rsid w:val="00464FD9"/>
    <w:rsid w:val="00465E1E"/>
    <w:rsid w:val="00467AA2"/>
    <w:rsid w:val="00471968"/>
    <w:rsid w:val="004723C5"/>
    <w:rsid w:val="00474ADE"/>
    <w:rsid w:val="00475ABD"/>
    <w:rsid w:val="0047649D"/>
    <w:rsid w:val="0048257B"/>
    <w:rsid w:val="00483D28"/>
    <w:rsid w:val="00486066"/>
    <w:rsid w:val="00486C2A"/>
    <w:rsid w:val="00487CA7"/>
    <w:rsid w:val="00491124"/>
    <w:rsid w:val="00491ED3"/>
    <w:rsid w:val="00492534"/>
    <w:rsid w:val="00492B5A"/>
    <w:rsid w:val="004960DF"/>
    <w:rsid w:val="004A0D89"/>
    <w:rsid w:val="004A2ABE"/>
    <w:rsid w:val="004A351F"/>
    <w:rsid w:val="004A4FE4"/>
    <w:rsid w:val="004B15E5"/>
    <w:rsid w:val="004B17AD"/>
    <w:rsid w:val="004B216C"/>
    <w:rsid w:val="004B3220"/>
    <w:rsid w:val="004B35FD"/>
    <w:rsid w:val="004B5290"/>
    <w:rsid w:val="004B5F75"/>
    <w:rsid w:val="004C2122"/>
    <w:rsid w:val="004C2B87"/>
    <w:rsid w:val="004C4066"/>
    <w:rsid w:val="004C5332"/>
    <w:rsid w:val="004C5BAB"/>
    <w:rsid w:val="004D2C38"/>
    <w:rsid w:val="004D31AC"/>
    <w:rsid w:val="004D42F6"/>
    <w:rsid w:val="004D4648"/>
    <w:rsid w:val="004E2BAA"/>
    <w:rsid w:val="004E32C0"/>
    <w:rsid w:val="004E4EE3"/>
    <w:rsid w:val="004E68D8"/>
    <w:rsid w:val="004F2DA7"/>
    <w:rsid w:val="004F4409"/>
    <w:rsid w:val="004F7DD0"/>
    <w:rsid w:val="005021E7"/>
    <w:rsid w:val="00503B25"/>
    <w:rsid w:val="005043F5"/>
    <w:rsid w:val="005045D1"/>
    <w:rsid w:val="0050584D"/>
    <w:rsid w:val="00505D9B"/>
    <w:rsid w:val="00506AF9"/>
    <w:rsid w:val="005106A1"/>
    <w:rsid w:val="0051125F"/>
    <w:rsid w:val="00514FD0"/>
    <w:rsid w:val="00516978"/>
    <w:rsid w:val="00516FB6"/>
    <w:rsid w:val="00517C04"/>
    <w:rsid w:val="00521782"/>
    <w:rsid w:val="00521F2E"/>
    <w:rsid w:val="00523C12"/>
    <w:rsid w:val="0052656B"/>
    <w:rsid w:val="00526A75"/>
    <w:rsid w:val="0052727E"/>
    <w:rsid w:val="0053139E"/>
    <w:rsid w:val="00536E87"/>
    <w:rsid w:val="0054059E"/>
    <w:rsid w:val="00540BE8"/>
    <w:rsid w:val="00541CCC"/>
    <w:rsid w:val="005425CB"/>
    <w:rsid w:val="00544A24"/>
    <w:rsid w:val="00544F09"/>
    <w:rsid w:val="005503FD"/>
    <w:rsid w:val="00551088"/>
    <w:rsid w:val="00552FD9"/>
    <w:rsid w:val="00556E2A"/>
    <w:rsid w:val="00556E61"/>
    <w:rsid w:val="00557BBE"/>
    <w:rsid w:val="00560ED1"/>
    <w:rsid w:val="00560F02"/>
    <w:rsid w:val="00563048"/>
    <w:rsid w:val="00563CD1"/>
    <w:rsid w:val="00565DD3"/>
    <w:rsid w:val="0056739D"/>
    <w:rsid w:val="00571276"/>
    <w:rsid w:val="00572F3F"/>
    <w:rsid w:val="00576973"/>
    <w:rsid w:val="0058146A"/>
    <w:rsid w:val="00581E66"/>
    <w:rsid w:val="00584692"/>
    <w:rsid w:val="005857D7"/>
    <w:rsid w:val="00591A15"/>
    <w:rsid w:val="005924DD"/>
    <w:rsid w:val="00593B94"/>
    <w:rsid w:val="005950C4"/>
    <w:rsid w:val="00595A21"/>
    <w:rsid w:val="00596250"/>
    <w:rsid w:val="005974C6"/>
    <w:rsid w:val="005A0B81"/>
    <w:rsid w:val="005A12A4"/>
    <w:rsid w:val="005A1F97"/>
    <w:rsid w:val="005A499A"/>
    <w:rsid w:val="005B01C1"/>
    <w:rsid w:val="005B24F7"/>
    <w:rsid w:val="005B299F"/>
    <w:rsid w:val="005B445B"/>
    <w:rsid w:val="005B5D5A"/>
    <w:rsid w:val="005B6CDC"/>
    <w:rsid w:val="005B75F4"/>
    <w:rsid w:val="005C0D70"/>
    <w:rsid w:val="005C54D9"/>
    <w:rsid w:val="005D0413"/>
    <w:rsid w:val="005D057D"/>
    <w:rsid w:val="005D5E00"/>
    <w:rsid w:val="005D6C4B"/>
    <w:rsid w:val="005D7EBF"/>
    <w:rsid w:val="005E017C"/>
    <w:rsid w:val="005E186D"/>
    <w:rsid w:val="005E24C8"/>
    <w:rsid w:val="005E5F0D"/>
    <w:rsid w:val="005E6A6F"/>
    <w:rsid w:val="005E7C8C"/>
    <w:rsid w:val="005F0CA2"/>
    <w:rsid w:val="005F1806"/>
    <w:rsid w:val="005F3CF7"/>
    <w:rsid w:val="005F4A4B"/>
    <w:rsid w:val="005F5D69"/>
    <w:rsid w:val="006000DC"/>
    <w:rsid w:val="00600973"/>
    <w:rsid w:val="0060272C"/>
    <w:rsid w:val="00603C58"/>
    <w:rsid w:val="00604F2B"/>
    <w:rsid w:val="00606C0F"/>
    <w:rsid w:val="0060735A"/>
    <w:rsid w:val="00614AF1"/>
    <w:rsid w:val="00620493"/>
    <w:rsid w:val="0062146C"/>
    <w:rsid w:val="00623E89"/>
    <w:rsid w:val="00624C24"/>
    <w:rsid w:val="0062585E"/>
    <w:rsid w:val="00625F09"/>
    <w:rsid w:val="00627754"/>
    <w:rsid w:val="00627C39"/>
    <w:rsid w:val="006308D7"/>
    <w:rsid w:val="00634629"/>
    <w:rsid w:val="0063480F"/>
    <w:rsid w:val="00636B1E"/>
    <w:rsid w:val="006415D1"/>
    <w:rsid w:val="0064249B"/>
    <w:rsid w:val="00643CF4"/>
    <w:rsid w:val="0064576F"/>
    <w:rsid w:val="00645EEA"/>
    <w:rsid w:val="00646B6B"/>
    <w:rsid w:val="00646B74"/>
    <w:rsid w:val="00647260"/>
    <w:rsid w:val="00647724"/>
    <w:rsid w:val="00654C94"/>
    <w:rsid w:val="0065688A"/>
    <w:rsid w:val="00662945"/>
    <w:rsid w:val="00662966"/>
    <w:rsid w:val="006629EC"/>
    <w:rsid w:val="00663E52"/>
    <w:rsid w:val="0066490E"/>
    <w:rsid w:val="00666255"/>
    <w:rsid w:val="006672B5"/>
    <w:rsid w:val="00670013"/>
    <w:rsid w:val="00670031"/>
    <w:rsid w:val="00670172"/>
    <w:rsid w:val="006704A5"/>
    <w:rsid w:val="00670C81"/>
    <w:rsid w:val="00671D36"/>
    <w:rsid w:val="00672A66"/>
    <w:rsid w:val="00674011"/>
    <w:rsid w:val="006743DF"/>
    <w:rsid w:val="00675405"/>
    <w:rsid w:val="00677B5C"/>
    <w:rsid w:val="006809E4"/>
    <w:rsid w:val="006841E6"/>
    <w:rsid w:val="00684479"/>
    <w:rsid w:val="00685D29"/>
    <w:rsid w:val="00685DD9"/>
    <w:rsid w:val="00687131"/>
    <w:rsid w:val="006936B8"/>
    <w:rsid w:val="00694BF3"/>
    <w:rsid w:val="006A59F7"/>
    <w:rsid w:val="006A5BC1"/>
    <w:rsid w:val="006A74EA"/>
    <w:rsid w:val="006B7A98"/>
    <w:rsid w:val="006B7E4D"/>
    <w:rsid w:val="006C0CBF"/>
    <w:rsid w:val="006C350A"/>
    <w:rsid w:val="006C5429"/>
    <w:rsid w:val="006C5F99"/>
    <w:rsid w:val="006C6A3A"/>
    <w:rsid w:val="006C71A0"/>
    <w:rsid w:val="006D327A"/>
    <w:rsid w:val="006D5A32"/>
    <w:rsid w:val="006D5EEF"/>
    <w:rsid w:val="006D7FBA"/>
    <w:rsid w:val="006E00CB"/>
    <w:rsid w:val="006E1064"/>
    <w:rsid w:val="006E7180"/>
    <w:rsid w:val="006F02A4"/>
    <w:rsid w:val="006F4DF2"/>
    <w:rsid w:val="006F538F"/>
    <w:rsid w:val="006F56BC"/>
    <w:rsid w:val="006F6734"/>
    <w:rsid w:val="0070310C"/>
    <w:rsid w:val="007064C3"/>
    <w:rsid w:val="00706A3A"/>
    <w:rsid w:val="007111A7"/>
    <w:rsid w:val="0071194E"/>
    <w:rsid w:val="007131A6"/>
    <w:rsid w:val="00714B8E"/>
    <w:rsid w:val="00715175"/>
    <w:rsid w:val="00716CC7"/>
    <w:rsid w:val="007179B2"/>
    <w:rsid w:val="00720324"/>
    <w:rsid w:val="007217A1"/>
    <w:rsid w:val="00723D96"/>
    <w:rsid w:val="007248C1"/>
    <w:rsid w:val="00725871"/>
    <w:rsid w:val="00726F54"/>
    <w:rsid w:val="00727938"/>
    <w:rsid w:val="00736210"/>
    <w:rsid w:val="00737E03"/>
    <w:rsid w:val="00737ECE"/>
    <w:rsid w:val="00740845"/>
    <w:rsid w:val="00742518"/>
    <w:rsid w:val="00742881"/>
    <w:rsid w:val="0074321B"/>
    <w:rsid w:val="007440C3"/>
    <w:rsid w:val="007463FB"/>
    <w:rsid w:val="0074698A"/>
    <w:rsid w:val="007472AA"/>
    <w:rsid w:val="00751525"/>
    <w:rsid w:val="007516E1"/>
    <w:rsid w:val="007558A4"/>
    <w:rsid w:val="0075642E"/>
    <w:rsid w:val="00760AF8"/>
    <w:rsid w:val="00762ACF"/>
    <w:rsid w:val="00766246"/>
    <w:rsid w:val="00767C8E"/>
    <w:rsid w:val="00767D9A"/>
    <w:rsid w:val="0077152C"/>
    <w:rsid w:val="0077233D"/>
    <w:rsid w:val="00772DDF"/>
    <w:rsid w:val="007742AA"/>
    <w:rsid w:val="0077721A"/>
    <w:rsid w:val="00777F97"/>
    <w:rsid w:val="0078016B"/>
    <w:rsid w:val="007803FB"/>
    <w:rsid w:val="0078124A"/>
    <w:rsid w:val="007853EF"/>
    <w:rsid w:val="007876A4"/>
    <w:rsid w:val="007913D3"/>
    <w:rsid w:val="007916DF"/>
    <w:rsid w:val="00791A30"/>
    <w:rsid w:val="00791BF2"/>
    <w:rsid w:val="00793E7C"/>
    <w:rsid w:val="007A19D4"/>
    <w:rsid w:val="007A20BE"/>
    <w:rsid w:val="007A45A2"/>
    <w:rsid w:val="007A6DE4"/>
    <w:rsid w:val="007A6E87"/>
    <w:rsid w:val="007B0CDE"/>
    <w:rsid w:val="007B0FA8"/>
    <w:rsid w:val="007B37EE"/>
    <w:rsid w:val="007B3F40"/>
    <w:rsid w:val="007B7249"/>
    <w:rsid w:val="007B7D26"/>
    <w:rsid w:val="007C0220"/>
    <w:rsid w:val="007C0E01"/>
    <w:rsid w:val="007C119D"/>
    <w:rsid w:val="007C11C0"/>
    <w:rsid w:val="007C195A"/>
    <w:rsid w:val="007C1D3B"/>
    <w:rsid w:val="007C29E9"/>
    <w:rsid w:val="007C3DFE"/>
    <w:rsid w:val="007C4F0E"/>
    <w:rsid w:val="007C5109"/>
    <w:rsid w:val="007C5666"/>
    <w:rsid w:val="007C6A01"/>
    <w:rsid w:val="007C784B"/>
    <w:rsid w:val="007D2064"/>
    <w:rsid w:val="007D6856"/>
    <w:rsid w:val="007D7BA8"/>
    <w:rsid w:val="007E1C3E"/>
    <w:rsid w:val="007E1EE4"/>
    <w:rsid w:val="007E353C"/>
    <w:rsid w:val="007F3E28"/>
    <w:rsid w:val="007F5F25"/>
    <w:rsid w:val="007F6DBE"/>
    <w:rsid w:val="008053EB"/>
    <w:rsid w:val="00810329"/>
    <w:rsid w:val="00810C15"/>
    <w:rsid w:val="008118DA"/>
    <w:rsid w:val="00811992"/>
    <w:rsid w:val="00815CF1"/>
    <w:rsid w:val="00817050"/>
    <w:rsid w:val="00820FD3"/>
    <w:rsid w:val="008219D6"/>
    <w:rsid w:val="00823C2C"/>
    <w:rsid w:val="008247B9"/>
    <w:rsid w:val="00825D51"/>
    <w:rsid w:val="0082617E"/>
    <w:rsid w:val="00827B69"/>
    <w:rsid w:val="00833756"/>
    <w:rsid w:val="00834126"/>
    <w:rsid w:val="0083446B"/>
    <w:rsid w:val="00834D9B"/>
    <w:rsid w:val="008401B4"/>
    <w:rsid w:val="008406FE"/>
    <w:rsid w:val="0084180D"/>
    <w:rsid w:val="00842377"/>
    <w:rsid w:val="0084409F"/>
    <w:rsid w:val="0084458A"/>
    <w:rsid w:val="0084737F"/>
    <w:rsid w:val="0084758E"/>
    <w:rsid w:val="00853127"/>
    <w:rsid w:val="0085333E"/>
    <w:rsid w:val="00853664"/>
    <w:rsid w:val="0085441C"/>
    <w:rsid w:val="00855D86"/>
    <w:rsid w:val="00857534"/>
    <w:rsid w:val="008578C4"/>
    <w:rsid w:val="00857EB4"/>
    <w:rsid w:val="00861205"/>
    <w:rsid w:val="00861C9C"/>
    <w:rsid w:val="008624BB"/>
    <w:rsid w:val="0086323B"/>
    <w:rsid w:val="00865CE0"/>
    <w:rsid w:val="00870E7E"/>
    <w:rsid w:val="008736CF"/>
    <w:rsid w:val="00876CAC"/>
    <w:rsid w:val="00876EDC"/>
    <w:rsid w:val="00881A33"/>
    <w:rsid w:val="00885CDC"/>
    <w:rsid w:val="00887364"/>
    <w:rsid w:val="00890906"/>
    <w:rsid w:val="00891570"/>
    <w:rsid w:val="00893D9B"/>
    <w:rsid w:val="00894566"/>
    <w:rsid w:val="00894B0F"/>
    <w:rsid w:val="0089574E"/>
    <w:rsid w:val="00897F13"/>
    <w:rsid w:val="00897FE1"/>
    <w:rsid w:val="008A0E6C"/>
    <w:rsid w:val="008A365F"/>
    <w:rsid w:val="008A4011"/>
    <w:rsid w:val="008A47C5"/>
    <w:rsid w:val="008A501C"/>
    <w:rsid w:val="008A5172"/>
    <w:rsid w:val="008A6C97"/>
    <w:rsid w:val="008A6FF8"/>
    <w:rsid w:val="008B0366"/>
    <w:rsid w:val="008B1877"/>
    <w:rsid w:val="008B2C93"/>
    <w:rsid w:val="008B34BF"/>
    <w:rsid w:val="008B3D95"/>
    <w:rsid w:val="008B53E3"/>
    <w:rsid w:val="008B55EA"/>
    <w:rsid w:val="008B5E76"/>
    <w:rsid w:val="008B6D94"/>
    <w:rsid w:val="008B7EF3"/>
    <w:rsid w:val="008C45E0"/>
    <w:rsid w:val="008D0C0E"/>
    <w:rsid w:val="008E1056"/>
    <w:rsid w:val="008E2AAA"/>
    <w:rsid w:val="008E32EB"/>
    <w:rsid w:val="008E333F"/>
    <w:rsid w:val="008E3774"/>
    <w:rsid w:val="008E4DBE"/>
    <w:rsid w:val="008E6028"/>
    <w:rsid w:val="008E7210"/>
    <w:rsid w:val="008F46D5"/>
    <w:rsid w:val="00901AA6"/>
    <w:rsid w:val="00902AEB"/>
    <w:rsid w:val="00903A5C"/>
    <w:rsid w:val="00904204"/>
    <w:rsid w:val="00910D1C"/>
    <w:rsid w:val="00911028"/>
    <w:rsid w:val="00913DAE"/>
    <w:rsid w:val="0091447C"/>
    <w:rsid w:val="009144C6"/>
    <w:rsid w:val="00915D96"/>
    <w:rsid w:val="00921E1D"/>
    <w:rsid w:val="00922E44"/>
    <w:rsid w:val="009239E0"/>
    <w:rsid w:val="00925890"/>
    <w:rsid w:val="00926729"/>
    <w:rsid w:val="00926FD7"/>
    <w:rsid w:val="00927D40"/>
    <w:rsid w:val="00931087"/>
    <w:rsid w:val="00932C33"/>
    <w:rsid w:val="009336D4"/>
    <w:rsid w:val="00933AE2"/>
    <w:rsid w:val="00933DA9"/>
    <w:rsid w:val="00935182"/>
    <w:rsid w:val="0093709E"/>
    <w:rsid w:val="00937928"/>
    <w:rsid w:val="009414C9"/>
    <w:rsid w:val="0094476E"/>
    <w:rsid w:val="00944E40"/>
    <w:rsid w:val="00950B2F"/>
    <w:rsid w:val="00954569"/>
    <w:rsid w:val="00956B2A"/>
    <w:rsid w:val="00957508"/>
    <w:rsid w:val="009628F1"/>
    <w:rsid w:val="00965219"/>
    <w:rsid w:val="00965EC8"/>
    <w:rsid w:val="00971722"/>
    <w:rsid w:val="00971EF3"/>
    <w:rsid w:val="00973778"/>
    <w:rsid w:val="00975860"/>
    <w:rsid w:val="009761CD"/>
    <w:rsid w:val="00982040"/>
    <w:rsid w:val="00983FBB"/>
    <w:rsid w:val="00985D61"/>
    <w:rsid w:val="00986E1E"/>
    <w:rsid w:val="00987B32"/>
    <w:rsid w:val="0099165A"/>
    <w:rsid w:val="00993706"/>
    <w:rsid w:val="00993BCA"/>
    <w:rsid w:val="009941E2"/>
    <w:rsid w:val="0099677D"/>
    <w:rsid w:val="00997204"/>
    <w:rsid w:val="009979D9"/>
    <w:rsid w:val="009A0854"/>
    <w:rsid w:val="009A1A10"/>
    <w:rsid w:val="009A1E82"/>
    <w:rsid w:val="009A4C9A"/>
    <w:rsid w:val="009A4FCE"/>
    <w:rsid w:val="009A59C9"/>
    <w:rsid w:val="009A60B0"/>
    <w:rsid w:val="009B26F9"/>
    <w:rsid w:val="009B33DC"/>
    <w:rsid w:val="009B3845"/>
    <w:rsid w:val="009B3E2E"/>
    <w:rsid w:val="009B6966"/>
    <w:rsid w:val="009B75DB"/>
    <w:rsid w:val="009C0144"/>
    <w:rsid w:val="009C1643"/>
    <w:rsid w:val="009C1FA4"/>
    <w:rsid w:val="009C20CD"/>
    <w:rsid w:val="009C3FC2"/>
    <w:rsid w:val="009C42EA"/>
    <w:rsid w:val="009C5750"/>
    <w:rsid w:val="009D04C9"/>
    <w:rsid w:val="009D12EA"/>
    <w:rsid w:val="009D6667"/>
    <w:rsid w:val="009E0D03"/>
    <w:rsid w:val="009E0DF4"/>
    <w:rsid w:val="009E1F61"/>
    <w:rsid w:val="009E2B97"/>
    <w:rsid w:val="009E4CA5"/>
    <w:rsid w:val="009E54B8"/>
    <w:rsid w:val="009E596B"/>
    <w:rsid w:val="009E5F53"/>
    <w:rsid w:val="009E603F"/>
    <w:rsid w:val="009F0992"/>
    <w:rsid w:val="009F5FD2"/>
    <w:rsid w:val="009F604D"/>
    <w:rsid w:val="00A070F3"/>
    <w:rsid w:val="00A20DE6"/>
    <w:rsid w:val="00A21047"/>
    <w:rsid w:val="00A23763"/>
    <w:rsid w:val="00A23CA1"/>
    <w:rsid w:val="00A3152B"/>
    <w:rsid w:val="00A320E4"/>
    <w:rsid w:val="00A3280C"/>
    <w:rsid w:val="00A3441F"/>
    <w:rsid w:val="00A401F5"/>
    <w:rsid w:val="00A42729"/>
    <w:rsid w:val="00A42B9C"/>
    <w:rsid w:val="00A42D23"/>
    <w:rsid w:val="00A457C6"/>
    <w:rsid w:val="00A46E19"/>
    <w:rsid w:val="00A47E3F"/>
    <w:rsid w:val="00A50ED9"/>
    <w:rsid w:val="00A52B48"/>
    <w:rsid w:val="00A53EFB"/>
    <w:rsid w:val="00A6123F"/>
    <w:rsid w:val="00A61855"/>
    <w:rsid w:val="00A61BA8"/>
    <w:rsid w:val="00A63950"/>
    <w:rsid w:val="00A67FCD"/>
    <w:rsid w:val="00A70599"/>
    <w:rsid w:val="00A73F9D"/>
    <w:rsid w:val="00A745E1"/>
    <w:rsid w:val="00A75C76"/>
    <w:rsid w:val="00A81478"/>
    <w:rsid w:val="00A85C79"/>
    <w:rsid w:val="00A85FD7"/>
    <w:rsid w:val="00A94CB1"/>
    <w:rsid w:val="00A95505"/>
    <w:rsid w:val="00A97555"/>
    <w:rsid w:val="00A97633"/>
    <w:rsid w:val="00AA0A41"/>
    <w:rsid w:val="00AA1CC4"/>
    <w:rsid w:val="00AA3F52"/>
    <w:rsid w:val="00AA40B5"/>
    <w:rsid w:val="00AA4BB5"/>
    <w:rsid w:val="00AA4BCE"/>
    <w:rsid w:val="00AA6488"/>
    <w:rsid w:val="00AA7D28"/>
    <w:rsid w:val="00AB12F5"/>
    <w:rsid w:val="00AB1576"/>
    <w:rsid w:val="00AB4070"/>
    <w:rsid w:val="00AB4741"/>
    <w:rsid w:val="00AC0F7D"/>
    <w:rsid w:val="00AC13F7"/>
    <w:rsid w:val="00AC554F"/>
    <w:rsid w:val="00AC7EB1"/>
    <w:rsid w:val="00AD0F54"/>
    <w:rsid w:val="00AD1E4C"/>
    <w:rsid w:val="00AD34D8"/>
    <w:rsid w:val="00AD6550"/>
    <w:rsid w:val="00AD7047"/>
    <w:rsid w:val="00AE1049"/>
    <w:rsid w:val="00AE2267"/>
    <w:rsid w:val="00AE2CF0"/>
    <w:rsid w:val="00AE5AF7"/>
    <w:rsid w:val="00AE7585"/>
    <w:rsid w:val="00AE78CE"/>
    <w:rsid w:val="00AF17BE"/>
    <w:rsid w:val="00AF63C5"/>
    <w:rsid w:val="00AF787A"/>
    <w:rsid w:val="00AF7F06"/>
    <w:rsid w:val="00B00DD2"/>
    <w:rsid w:val="00B02096"/>
    <w:rsid w:val="00B07239"/>
    <w:rsid w:val="00B074C8"/>
    <w:rsid w:val="00B125BB"/>
    <w:rsid w:val="00B12666"/>
    <w:rsid w:val="00B13C43"/>
    <w:rsid w:val="00B206A2"/>
    <w:rsid w:val="00B2533B"/>
    <w:rsid w:val="00B30AFC"/>
    <w:rsid w:val="00B34BA0"/>
    <w:rsid w:val="00B34E01"/>
    <w:rsid w:val="00B3703C"/>
    <w:rsid w:val="00B42308"/>
    <w:rsid w:val="00B4286C"/>
    <w:rsid w:val="00B43C49"/>
    <w:rsid w:val="00B4468C"/>
    <w:rsid w:val="00B45196"/>
    <w:rsid w:val="00B464B2"/>
    <w:rsid w:val="00B474AB"/>
    <w:rsid w:val="00B47BCB"/>
    <w:rsid w:val="00B47C50"/>
    <w:rsid w:val="00B5171D"/>
    <w:rsid w:val="00B57840"/>
    <w:rsid w:val="00B623F7"/>
    <w:rsid w:val="00B62444"/>
    <w:rsid w:val="00B63BA5"/>
    <w:rsid w:val="00B6488D"/>
    <w:rsid w:val="00B652E2"/>
    <w:rsid w:val="00B72446"/>
    <w:rsid w:val="00B72943"/>
    <w:rsid w:val="00B77C08"/>
    <w:rsid w:val="00B8526B"/>
    <w:rsid w:val="00B87BEE"/>
    <w:rsid w:val="00B90942"/>
    <w:rsid w:val="00B9181A"/>
    <w:rsid w:val="00B92559"/>
    <w:rsid w:val="00B978A1"/>
    <w:rsid w:val="00B97CB0"/>
    <w:rsid w:val="00BA0EDF"/>
    <w:rsid w:val="00BA18B5"/>
    <w:rsid w:val="00BA241A"/>
    <w:rsid w:val="00BA3107"/>
    <w:rsid w:val="00BA3DB5"/>
    <w:rsid w:val="00BA5484"/>
    <w:rsid w:val="00BA797A"/>
    <w:rsid w:val="00BB1D0B"/>
    <w:rsid w:val="00BB2EBC"/>
    <w:rsid w:val="00BB37AF"/>
    <w:rsid w:val="00BB516D"/>
    <w:rsid w:val="00BB7520"/>
    <w:rsid w:val="00BB79C7"/>
    <w:rsid w:val="00BC1441"/>
    <w:rsid w:val="00BC3ADF"/>
    <w:rsid w:val="00BC5C0A"/>
    <w:rsid w:val="00BD7E8B"/>
    <w:rsid w:val="00BE14F9"/>
    <w:rsid w:val="00BE1628"/>
    <w:rsid w:val="00BE2424"/>
    <w:rsid w:val="00BE397E"/>
    <w:rsid w:val="00BE3B03"/>
    <w:rsid w:val="00BE5789"/>
    <w:rsid w:val="00BE6683"/>
    <w:rsid w:val="00BF137D"/>
    <w:rsid w:val="00BF377E"/>
    <w:rsid w:val="00BF39E5"/>
    <w:rsid w:val="00BF52A6"/>
    <w:rsid w:val="00BF55DC"/>
    <w:rsid w:val="00C0067F"/>
    <w:rsid w:val="00C01D99"/>
    <w:rsid w:val="00C02BD5"/>
    <w:rsid w:val="00C04820"/>
    <w:rsid w:val="00C10E99"/>
    <w:rsid w:val="00C14388"/>
    <w:rsid w:val="00C16478"/>
    <w:rsid w:val="00C16F44"/>
    <w:rsid w:val="00C21DD3"/>
    <w:rsid w:val="00C22FC3"/>
    <w:rsid w:val="00C251D9"/>
    <w:rsid w:val="00C25D90"/>
    <w:rsid w:val="00C30142"/>
    <w:rsid w:val="00C35665"/>
    <w:rsid w:val="00C40420"/>
    <w:rsid w:val="00C40955"/>
    <w:rsid w:val="00C41FF6"/>
    <w:rsid w:val="00C420BA"/>
    <w:rsid w:val="00C4376C"/>
    <w:rsid w:val="00C44E19"/>
    <w:rsid w:val="00C44FFA"/>
    <w:rsid w:val="00C45ACC"/>
    <w:rsid w:val="00C45B43"/>
    <w:rsid w:val="00C50801"/>
    <w:rsid w:val="00C5334D"/>
    <w:rsid w:val="00C5646B"/>
    <w:rsid w:val="00C56557"/>
    <w:rsid w:val="00C57B64"/>
    <w:rsid w:val="00C600DC"/>
    <w:rsid w:val="00C62299"/>
    <w:rsid w:val="00C62962"/>
    <w:rsid w:val="00C6441C"/>
    <w:rsid w:val="00C65A1B"/>
    <w:rsid w:val="00C65DE1"/>
    <w:rsid w:val="00C660B9"/>
    <w:rsid w:val="00C70100"/>
    <w:rsid w:val="00C7573A"/>
    <w:rsid w:val="00C75BD4"/>
    <w:rsid w:val="00C76661"/>
    <w:rsid w:val="00C7674A"/>
    <w:rsid w:val="00C76885"/>
    <w:rsid w:val="00C7734E"/>
    <w:rsid w:val="00C80855"/>
    <w:rsid w:val="00C8199A"/>
    <w:rsid w:val="00C83C8B"/>
    <w:rsid w:val="00C86F7B"/>
    <w:rsid w:val="00C87F28"/>
    <w:rsid w:val="00C906D5"/>
    <w:rsid w:val="00C90FAB"/>
    <w:rsid w:val="00C9339C"/>
    <w:rsid w:val="00C935F8"/>
    <w:rsid w:val="00C93BC4"/>
    <w:rsid w:val="00C9458A"/>
    <w:rsid w:val="00C96E54"/>
    <w:rsid w:val="00C9712D"/>
    <w:rsid w:val="00C97B50"/>
    <w:rsid w:val="00CA2329"/>
    <w:rsid w:val="00CA763F"/>
    <w:rsid w:val="00CA7FAA"/>
    <w:rsid w:val="00CB12F8"/>
    <w:rsid w:val="00CB485F"/>
    <w:rsid w:val="00CB4935"/>
    <w:rsid w:val="00CB4C15"/>
    <w:rsid w:val="00CB5525"/>
    <w:rsid w:val="00CB596E"/>
    <w:rsid w:val="00CB6163"/>
    <w:rsid w:val="00CC2A9A"/>
    <w:rsid w:val="00CC3E36"/>
    <w:rsid w:val="00CC418E"/>
    <w:rsid w:val="00CC4404"/>
    <w:rsid w:val="00CC47B0"/>
    <w:rsid w:val="00CC47CE"/>
    <w:rsid w:val="00CC4B49"/>
    <w:rsid w:val="00CC4F69"/>
    <w:rsid w:val="00CD05E1"/>
    <w:rsid w:val="00CE0F19"/>
    <w:rsid w:val="00CE195E"/>
    <w:rsid w:val="00CE2D9E"/>
    <w:rsid w:val="00CE33C8"/>
    <w:rsid w:val="00CE671E"/>
    <w:rsid w:val="00CE6B5D"/>
    <w:rsid w:val="00CF077C"/>
    <w:rsid w:val="00CF147E"/>
    <w:rsid w:val="00CF247E"/>
    <w:rsid w:val="00CF363E"/>
    <w:rsid w:val="00CF4F7F"/>
    <w:rsid w:val="00D00016"/>
    <w:rsid w:val="00D00EE4"/>
    <w:rsid w:val="00D0108D"/>
    <w:rsid w:val="00D01405"/>
    <w:rsid w:val="00D02C3E"/>
    <w:rsid w:val="00D04D85"/>
    <w:rsid w:val="00D05751"/>
    <w:rsid w:val="00D06017"/>
    <w:rsid w:val="00D063FD"/>
    <w:rsid w:val="00D06E72"/>
    <w:rsid w:val="00D07F05"/>
    <w:rsid w:val="00D105F7"/>
    <w:rsid w:val="00D11C90"/>
    <w:rsid w:val="00D1331E"/>
    <w:rsid w:val="00D13989"/>
    <w:rsid w:val="00D14A46"/>
    <w:rsid w:val="00D1542B"/>
    <w:rsid w:val="00D1563A"/>
    <w:rsid w:val="00D16949"/>
    <w:rsid w:val="00D17D87"/>
    <w:rsid w:val="00D2026F"/>
    <w:rsid w:val="00D205DD"/>
    <w:rsid w:val="00D2092A"/>
    <w:rsid w:val="00D21256"/>
    <w:rsid w:val="00D247B1"/>
    <w:rsid w:val="00D249F3"/>
    <w:rsid w:val="00D24D31"/>
    <w:rsid w:val="00D24FE9"/>
    <w:rsid w:val="00D27495"/>
    <w:rsid w:val="00D27A6F"/>
    <w:rsid w:val="00D27AD0"/>
    <w:rsid w:val="00D3193A"/>
    <w:rsid w:val="00D33E17"/>
    <w:rsid w:val="00D341E0"/>
    <w:rsid w:val="00D3564D"/>
    <w:rsid w:val="00D418A7"/>
    <w:rsid w:val="00D4758B"/>
    <w:rsid w:val="00D50F51"/>
    <w:rsid w:val="00D5152C"/>
    <w:rsid w:val="00D6300F"/>
    <w:rsid w:val="00D63F97"/>
    <w:rsid w:val="00D65C51"/>
    <w:rsid w:val="00D67F90"/>
    <w:rsid w:val="00D70097"/>
    <w:rsid w:val="00D71615"/>
    <w:rsid w:val="00D73721"/>
    <w:rsid w:val="00D7373E"/>
    <w:rsid w:val="00D80DA3"/>
    <w:rsid w:val="00D816D5"/>
    <w:rsid w:val="00D81928"/>
    <w:rsid w:val="00D8199D"/>
    <w:rsid w:val="00D833FC"/>
    <w:rsid w:val="00D8510E"/>
    <w:rsid w:val="00D87E4F"/>
    <w:rsid w:val="00D91891"/>
    <w:rsid w:val="00D94CDC"/>
    <w:rsid w:val="00D960B6"/>
    <w:rsid w:val="00DA233E"/>
    <w:rsid w:val="00DA5277"/>
    <w:rsid w:val="00DB13A0"/>
    <w:rsid w:val="00DB4A91"/>
    <w:rsid w:val="00DB67AE"/>
    <w:rsid w:val="00DB7226"/>
    <w:rsid w:val="00DC3390"/>
    <w:rsid w:val="00DC39A0"/>
    <w:rsid w:val="00DD152D"/>
    <w:rsid w:val="00DD19F6"/>
    <w:rsid w:val="00DD3544"/>
    <w:rsid w:val="00DD39C2"/>
    <w:rsid w:val="00DD5EAE"/>
    <w:rsid w:val="00DE02CA"/>
    <w:rsid w:val="00DE182A"/>
    <w:rsid w:val="00DE4D6A"/>
    <w:rsid w:val="00DE5DF2"/>
    <w:rsid w:val="00DE7735"/>
    <w:rsid w:val="00DF0BC4"/>
    <w:rsid w:val="00DF4D51"/>
    <w:rsid w:val="00DF63E3"/>
    <w:rsid w:val="00E0381C"/>
    <w:rsid w:val="00E05450"/>
    <w:rsid w:val="00E076DE"/>
    <w:rsid w:val="00E115A4"/>
    <w:rsid w:val="00E149D9"/>
    <w:rsid w:val="00E14C2C"/>
    <w:rsid w:val="00E17CF2"/>
    <w:rsid w:val="00E22855"/>
    <w:rsid w:val="00E22A72"/>
    <w:rsid w:val="00E244A9"/>
    <w:rsid w:val="00E33BE2"/>
    <w:rsid w:val="00E51DAC"/>
    <w:rsid w:val="00E5374E"/>
    <w:rsid w:val="00E545D1"/>
    <w:rsid w:val="00E57F9E"/>
    <w:rsid w:val="00E60C61"/>
    <w:rsid w:val="00E61606"/>
    <w:rsid w:val="00E66758"/>
    <w:rsid w:val="00E67E2B"/>
    <w:rsid w:val="00E71866"/>
    <w:rsid w:val="00E718EB"/>
    <w:rsid w:val="00E723B9"/>
    <w:rsid w:val="00E748A8"/>
    <w:rsid w:val="00E7547C"/>
    <w:rsid w:val="00E7574F"/>
    <w:rsid w:val="00E8225C"/>
    <w:rsid w:val="00E828AF"/>
    <w:rsid w:val="00E84A0B"/>
    <w:rsid w:val="00E85148"/>
    <w:rsid w:val="00E85834"/>
    <w:rsid w:val="00E86707"/>
    <w:rsid w:val="00E920E6"/>
    <w:rsid w:val="00E95BD2"/>
    <w:rsid w:val="00E96627"/>
    <w:rsid w:val="00E96E06"/>
    <w:rsid w:val="00E97EDC"/>
    <w:rsid w:val="00EA05CD"/>
    <w:rsid w:val="00EA0666"/>
    <w:rsid w:val="00EA268F"/>
    <w:rsid w:val="00EA2AFA"/>
    <w:rsid w:val="00EA2DD2"/>
    <w:rsid w:val="00EA3CB5"/>
    <w:rsid w:val="00EA61C0"/>
    <w:rsid w:val="00EA6966"/>
    <w:rsid w:val="00EA76F7"/>
    <w:rsid w:val="00EB0F10"/>
    <w:rsid w:val="00EB42CC"/>
    <w:rsid w:val="00EC20D0"/>
    <w:rsid w:val="00EC6703"/>
    <w:rsid w:val="00EC7C45"/>
    <w:rsid w:val="00ED03A8"/>
    <w:rsid w:val="00ED100C"/>
    <w:rsid w:val="00ED1BB4"/>
    <w:rsid w:val="00ED234B"/>
    <w:rsid w:val="00ED2E0F"/>
    <w:rsid w:val="00ED55C0"/>
    <w:rsid w:val="00ED572F"/>
    <w:rsid w:val="00ED60E3"/>
    <w:rsid w:val="00EE1E00"/>
    <w:rsid w:val="00EE276D"/>
    <w:rsid w:val="00EE7399"/>
    <w:rsid w:val="00EE7B3B"/>
    <w:rsid w:val="00EE7DB1"/>
    <w:rsid w:val="00EF0FAC"/>
    <w:rsid w:val="00EF1D9B"/>
    <w:rsid w:val="00EF3BF5"/>
    <w:rsid w:val="00EF4063"/>
    <w:rsid w:val="00EF4164"/>
    <w:rsid w:val="00EF50F6"/>
    <w:rsid w:val="00EF522A"/>
    <w:rsid w:val="00EF6D6B"/>
    <w:rsid w:val="00EF7BA5"/>
    <w:rsid w:val="00F00858"/>
    <w:rsid w:val="00F06C68"/>
    <w:rsid w:val="00F150A0"/>
    <w:rsid w:val="00F15964"/>
    <w:rsid w:val="00F17295"/>
    <w:rsid w:val="00F17CC3"/>
    <w:rsid w:val="00F221B9"/>
    <w:rsid w:val="00F22FDC"/>
    <w:rsid w:val="00F234E7"/>
    <w:rsid w:val="00F24AB2"/>
    <w:rsid w:val="00F254E5"/>
    <w:rsid w:val="00F30DC5"/>
    <w:rsid w:val="00F30EF4"/>
    <w:rsid w:val="00F31088"/>
    <w:rsid w:val="00F319A3"/>
    <w:rsid w:val="00F31C4B"/>
    <w:rsid w:val="00F3707C"/>
    <w:rsid w:val="00F417F1"/>
    <w:rsid w:val="00F43F11"/>
    <w:rsid w:val="00F45D86"/>
    <w:rsid w:val="00F4673F"/>
    <w:rsid w:val="00F478EC"/>
    <w:rsid w:val="00F521CB"/>
    <w:rsid w:val="00F53C03"/>
    <w:rsid w:val="00F55284"/>
    <w:rsid w:val="00F55CD6"/>
    <w:rsid w:val="00F56564"/>
    <w:rsid w:val="00F61A6B"/>
    <w:rsid w:val="00F6503D"/>
    <w:rsid w:val="00F66449"/>
    <w:rsid w:val="00F717FA"/>
    <w:rsid w:val="00F733DE"/>
    <w:rsid w:val="00F759DB"/>
    <w:rsid w:val="00F75B31"/>
    <w:rsid w:val="00F800A7"/>
    <w:rsid w:val="00F80205"/>
    <w:rsid w:val="00F8477C"/>
    <w:rsid w:val="00F85818"/>
    <w:rsid w:val="00F86CD6"/>
    <w:rsid w:val="00F86F6E"/>
    <w:rsid w:val="00F87A99"/>
    <w:rsid w:val="00F90DEC"/>
    <w:rsid w:val="00F91DFB"/>
    <w:rsid w:val="00F927E8"/>
    <w:rsid w:val="00F93118"/>
    <w:rsid w:val="00F93444"/>
    <w:rsid w:val="00F943DD"/>
    <w:rsid w:val="00F95BA6"/>
    <w:rsid w:val="00F96581"/>
    <w:rsid w:val="00F970C7"/>
    <w:rsid w:val="00FA0755"/>
    <w:rsid w:val="00FA4065"/>
    <w:rsid w:val="00FA5CED"/>
    <w:rsid w:val="00FB2A6B"/>
    <w:rsid w:val="00FB5119"/>
    <w:rsid w:val="00FC3E70"/>
    <w:rsid w:val="00FC5632"/>
    <w:rsid w:val="00FC77DF"/>
    <w:rsid w:val="00FD12AE"/>
    <w:rsid w:val="00FD22E2"/>
    <w:rsid w:val="00FD47BC"/>
    <w:rsid w:val="00FD53DD"/>
    <w:rsid w:val="00FD59BA"/>
    <w:rsid w:val="00FD6880"/>
    <w:rsid w:val="00FD781C"/>
    <w:rsid w:val="00FE1722"/>
    <w:rsid w:val="00FE7282"/>
    <w:rsid w:val="00FF11F0"/>
    <w:rsid w:val="00FF1D8B"/>
    <w:rsid w:val="00FF479B"/>
    <w:rsid w:val="00FF5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541E11"/>
  <w15:docId w15:val="{3869EEA2-90A8-40C7-B4D9-3E5645D11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DB1"/>
    <w:pPr>
      <w:overflowPunct w:val="0"/>
      <w:autoSpaceDE w:val="0"/>
      <w:autoSpaceDN w:val="0"/>
      <w:adjustRightInd w:val="0"/>
      <w:textAlignment w:val="baseline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080"/>
      </w:tabs>
      <w:ind w:left="446"/>
    </w:pPr>
  </w:style>
  <w:style w:type="paragraph" w:styleId="BodyTextIndent2">
    <w:name w:val="Body Text Indent 2"/>
    <w:basedOn w:val="Normal"/>
    <w:pPr>
      <w:tabs>
        <w:tab w:val="left" w:pos="810"/>
        <w:tab w:val="left" w:pos="1080"/>
      </w:tabs>
      <w:ind w:left="806" w:hanging="360"/>
    </w:pPr>
  </w:style>
  <w:style w:type="paragraph" w:styleId="BodyText">
    <w:name w:val="Body Text"/>
    <w:basedOn w:val="Normal"/>
    <w:link w:val="BodyTextChar"/>
    <w:pPr>
      <w:jc w:val="both"/>
    </w:pPr>
    <w:rPr>
      <w:sz w:val="22"/>
      <w:szCs w:val="22"/>
    </w:rPr>
  </w:style>
  <w:style w:type="paragraph" w:styleId="BodyTextIndent3">
    <w:name w:val="Body Text Indent 3"/>
    <w:basedOn w:val="Normal"/>
    <w:pPr>
      <w:tabs>
        <w:tab w:val="left" w:pos="720"/>
        <w:tab w:val="left" w:pos="1080"/>
      </w:tabs>
      <w:ind w:left="446"/>
      <w:jc w:val="both"/>
    </w:pPr>
  </w:style>
  <w:style w:type="character" w:styleId="Emphasis">
    <w:name w:val="Emphasis"/>
    <w:basedOn w:val="DefaultParagraphFont"/>
    <w:qFormat/>
    <w:rsid w:val="00314C12"/>
    <w:rPr>
      <w:i/>
      <w:iCs/>
    </w:rPr>
  </w:style>
  <w:style w:type="paragraph" w:styleId="ListParagraph">
    <w:name w:val="List Paragraph"/>
    <w:basedOn w:val="Normal"/>
    <w:uiPriority w:val="34"/>
    <w:qFormat/>
    <w:rsid w:val="003F50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65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6564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565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6564"/>
    <w:rPr>
      <w:rFonts w:ascii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52C3B"/>
    <w:rPr>
      <w:rFonts w:ascii="Arial" w:hAnsi="Arial" w:cs="Arial"/>
      <w:sz w:val="22"/>
      <w:szCs w:val="22"/>
    </w:rPr>
  </w:style>
  <w:style w:type="character" w:styleId="LineNumber">
    <w:name w:val="line number"/>
    <w:basedOn w:val="DefaultParagraphFont"/>
    <w:uiPriority w:val="99"/>
    <w:semiHidden/>
    <w:unhideWhenUsed/>
    <w:rsid w:val="00EC7C45"/>
  </w:style>
  <w:style w:type="paragraph" w:styleId="NoSpacing">
    <w:name w:val="No Spacing"/>
    <w:uiPriority w:val="1"/>
    <w:qFormat/>
    <w:rsid w:val="003F28F5"/>
    <w:pPr>
      <w:overflowPunct w:val="0"/>
      <w:autoSpaceDE w:val="0"/>
      <w:autoSpaceDN w:val="0"/>
      <w:adjustRightInd w:val="0"/>
      <w:textAlignment w:val="baseline"/>
    </w:pPr>
    <w:rPr>
      <w:rFonts w:ascii="Arial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27C3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6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info@cityofdepoebay.org" TargetMode="External"/><Relationship Id="rId4" Type="http://schemas.openxmlformats.org/officeDocument/2006/relationships/settings" Target="settings.xml"/><Relationship Id="rId9" Type="http://schemas.openxmlformats.org/officeDocument/2006/relationships/image" Target="cid:image002.jpg@01D6BF5E.702A9C00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EC4338-7996-441A-993D-21156795D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dfioeskjf</vt:lpstr>
    </vt:vector>
  </TitlesOfParts>
  <Company>Microsoft</Company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dfioeskjf</dc:title>
  <dc:creator>Authorized User</dc:creator>
  <cp:lastModifiedBy>Diane Robson</cp:lastModifiedBy>
  <cp:revision>2</cp:revision>
  <cp:lastPrinted>2022-01-11T18:16:00Z</cp:lastPrinted>
  <dcterms:created xsi:type="dcterms:W3CDTF">2022-01-21T20:11:00Z</dcterms:created>
  <dcterms:modified xsi:type="dcterms:W3CDTF">2022-01-21T20:11:00Z</dcterms:modified>
</cp:coreProperties>
</file>